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621A8" w14:textId="77777777" w:rsidR="00522C01" w:rsidRDefault="00522C01" w:rsidP="004206B6">
      <w:pPr>
        <w:tabs>
          <w:tab w:val="left" w:pos="8280"/>
        </w:tabs>
        <w:spacing w:after="160" w:line="259" w:lineRule="auto"/>
        <w:ind w:left="0" w:firstLine="0"/>
      </w:pPr>
      <w:r>
        <w:rPr>
          <w:b/>
        </w:rPr>
        <w:t xml:space="preserve">ACCOUNTS RECEIVABLE </w:t>
      </w:r>
      <w:r>
        <w:rPr>
          <w:b/>
        </w:rPr>
        <w:tab/>
      </w:r>
      <w:ins w:id="0" w:author="Nguyen, Hoa [2]" w:date="2020-06-30T10:48:00Z">
        <w:r>
          <w:rPr>
            <w:b/>
          </w:rPr>
          <w:t xml:space="preserve">8291 </w:t>
        </w:r>
      </w:ins>
    </w:p>
    <w:p w14:paraId="7F65D7A9" w14:textId="77777777" w:rsidR="00522C01" w:rsidRDefault="00522C01" w:rsidP="00522C01">
      <w:pPr>
        <w:ind w:left="9"/>
      </w:pPr>
      <w:r>
        <w:t xml:space="preserve">(Revised </w:t>
      </w:r>
      <w:del w:id="1" w:author="Nguyen, Hoa" w:date="2020-09-01T18:52:00Z">
        <w:r w:rsidDel="007C0F27">
          <w:delText>03/12</w:delText>
        </w:r>
      </w:del>
      <w:ins w:id="2" w:author="Nguyen, Hoa" w:date="2020-09-01T18:52:00Z">
        <w:r w:rsidR="007B20D1">
          <w:t>10</w:t>
        </w:r>
        <w:r w:rsidR="007C0F27">
          <w:t xml:space="preserve">/2020 </w:t>
        </w:r>
      </w:ins>
      <w:ins w:id="3" w:author="Nguyen, Hoa [2]" w:date="2020-06-30T10:50:00Z">
        <w:r>
          <w:t>and renumbered from 8776</w:t>
        </w:r>
      </w:ins>
      <w:r>
        <w:t xml:space="preserve">) </w:t>
      </w:r>
    </w:p>
    <w:p w14:paraId="010F5FFD" w14:textId="77777777" w:rsidR="00522C01" w:rsidRDefault="00522C01" w:rsidP="00522C01">
      <w:pPr>
        <w:spacing w:after="0" w:line="259" w:lineRule="auto"/>
        <w:ind w:left="0" w:firstLine="0"/>
      </w:pPr>
      <w:r>
        <w:t xml:space="preserve"> </w:t>
      </w:r>
    </w:p>
    <w:p w14:paraId="45E22E79" w14:textId="77777777" w:rsidR="00C70BA9" w:rsidRDefault="00522C01" w:rsidP="00522C01">
      <w:pPr>
        <w:spacing w:after="111"/>
        <w:ind w:left="9"/>
        <w:rPr>
          <w:ins w:id="4" w:author="Nguyen, Hoa [2]" w:date="2020-06-30T11:03:00Z"/>
        </w:rPr>
      </w:pPr>
      <w:del w:id="5" w:author="Nguyen, Hoa [2]" w:date="2020-06-30T10:50:00Z">
        <w:r w:rsidDel="00522C01">
          <w:delText>An</w:delText>
        </w:r>
      </w:del>
      <w:del w:id="6" w:author="Nguyen, Hoa [2]" w:date="2020-06-30T11:01:00Z">
        <w:r w:rsidDel="00C70BA9">
          <w:delText xml:space="preserve"> </w:delText>
        </w:r>
      </w:del>
      <w:ins w:id="7" w:author="Nguyen, Hoa [2]" w:date="2020-06-30T10:50:00Z">
        <w:r>
          <w:t>A</w:t>
        </w:r>
      </w:ins>
      <w:del w:id="8" w:author="Nguyen, Hoa [2]" w:date="2020-06-30T10:50:00Z">
        <w:r w:rsidDel="00522C01">
          <w:delText>a</w:delText>
        </w:r>
      </w:del>
      <w:r>
        <w:t xml:space="preserve">ccounts receivable (AR) is defined as a claim against a debtor, such as a person, business, or governmental entity for money owed to the </w:t>
      </w:r>
      <w:r w:rsidR="009D2825">
        <w:t xml:space="preserve">state. </w:t>
      </w:r>
      <w:ins w:id="9" w:author="Nguyen, Hoa" w:date="2020-09-01T15:48:00Z">
        <w:r w:rsidR="009D2825">
          <w:t xml:space="preserve">A valid </w:t>
        </w:r>
      </w:ins>
      <w:ins w:id="10" w:author="Nguyen, Hoa [2]" w:date="2020-06-30T10:53:00Z">
        <w:r>
          <w:t>AR should be bil</w:t>
        </w:r>
      </w:ins>
      <w:ins w:id="11" w:author="Nguyen, Hoa" w:date="2020-09-01T15:49:00Z">
        <w:r w:rsidR="009D2825">
          <w:t>led</w:t>
        </w:r>
      </w:ins>
      <w:r w:rsidR="009D2825">
        <w:t xml:space="preserve"> </w:t>
      </w:r>
      <w:ins w:id="12" w:author="Nguyen, Hoa" w:date="2020-09-01T15:49:00Z">
        <w:r w:rsidR="009D2825">
          <w:t>and recorded</w:t>
        </w:r>
      </w:ins>
      <w:ins w:id="13" w:author="Nguyen, Hoa [2]" w:date="2020-06-30T10:53:00Z">
        <w:r>
          <w:t xml:space="preserve"> in the agency/department books in a timely manner.</w:t>
        </w:r>
      </w:ins>
      <w:ins w:id="14" w:author="Nguyen, Hoa [2]" w:date="2020-06-30T11:01:00Z">
        <w:r w:rsidR="00C70BA9">
          <w:t xml:space="preserve"> </w:t>
        </w:r>
      </w:ins>
    </w:p>
    <w:p w14:paraId="111DAF54" w14:textId="77777777" w:rsidR="009D2825" w:rsidRDefault="009D2825" w:rsidP="009D2825">
      <w:pPr>
        <w:spacing w:after="111"/>
        <w:ind w:left="9"/>
        <w:rPr>
          <w:ins w:id="15" w:author="Nguyen, Hoa [2]" w:date="2020-06-30T11:04:00Z"/>
        </w:rPr>
      </w:pPr>
      <w:ins w:id="16" w:author="Nguyen, Hoa" w:date="2020-09-01T15:50:00Z">
        <w:r>
          <w:t xml:space="preserve">Government Code section </w:t>
        </w:r>
      </w:ins>
      <w:ins w:id="17" w:author="Nguyen, Hoa" w:date="2020-09-01T21:26:00Z">
        <w:r w:rsidR="00613CA5">
          <w:fldChar w:fldCharType="begin"/>
        </w:r>
      </w:ins>
      <w:ins w:id="18" w:author="Nguyen, Hoa" w:date="2020-09-01T21:32:00Z">
        <w:r w:rsidR="005D5503">
          <w:instrText>HYPERLINK "https://leginfo.legislature.ca.gov/faces/codes_displaySection.xhtml?lawCode=GOV&amp;sectionNum=13405"</w:instrText>
        </w:r>
      </w:ins>
      <w:ins w:id="19" w:author="Nguyen, Hoa" w:date="2020-09-01T21:26:00Z">
        <w:r w:rsidR="00613CA5">
          <w:fldChar w:fldCharType="separate"/>
        </w:r>
        <w:r w:rsidRPr="00613CA5">
          <w:rPr>
            <w:rStyle w:val="Hyperlink"/>
          </w:rPr>
          <w:t>13400-13407</w:t>
        </w:r>
        <w:r w:rsidR="00613CA5">
          <w:fldChar w:fldCharType="end"/>
        </w:r>
      </w:ins>
      <w:ins w:id="20" w:author="Nguyen, Hoa" w:date="2020-09-01T15:50:00Z">
        <w:r>
          <w:t xml:space="preserve">, State Leadership Accountability Act </w:t>
        </w:r>
      </w:ins>
      <w:ins w:id="21" w:author="Nguyen, Hoa" w:date="2020-09-01T15:51:00Z">
        <w:r>
          <w:t>(SLAA) requires entity management to establish and maintain effective systems of internal controls. Proper controls over receipts and receivables include</w:t>
        </w:r>
      </w:ins>
      <w:ins w:id="22" w:author="Nguyen, Hoa" w:date="2020-09-01T15:52:00Z">
        <w:r>
          <w:t xml:space="preserve">: </w:t>
        </w:r>
      </w:ins>
    </w:p>
    <w:p w14:paraId="3ADBE083" w14:textId="77777777" w:rsidR="00C70BA9" w:rsidRDefault="00C70BA9">
      <w:pPr>
        <w:pStyle w:val="ListParagraph"/>
        <w:numPr>
          <w:ilvl w:val="0"/>
          <w:numId w:val="10"/>
        </w:numPr>
        <w:spacing w:after="111"/>
        <w:rPr>
          <w:ins w:id="23" w:author="Nguyen, Hoa [2]" w:date="2020-06-30T11:04:00Z"/>
        </w:rPr>
        <w:pPrChange w:id="24" w:author="Nguyen, Hoa [2]" w:date="2020-06-30T11:04:00Z">
          <w:pPr>
            <w:spacing w:after="111"/>
            <w:ind w:left="9"/>
          </w:pPr>
        </w:pPrChange>
      </w:pPr>
      <w:ins w:id="25" w:author="Nguyen, Hoa [2]" w:date="2020-06-30T11:04:00Z">
        <w:r>
          <w:t>Recording ARs accurately</w:t>
        </w:r>
      </w:ins>
      <w:ins w:id="26" w:author="Nguyen, Hoa" w:date="2020-09-09T12:43:00Z">
        <w:r w:rsidR="00B600F6">
          <w:t xml:space="preserve"> and</w:t>
        </w:r>
      </w:ins>
      <w:ins w:id="27" w:author="Nguyen, Hoa [2]" w:date="2020-06-30T11:04:00Z">
        <w:r>
          <w:t xml:space="preserve"> timely</w:t>
        </w:r>
      </w:ins>
    </w:p>
    <w:p w14:paraId="2040E7DF" w14:textId="77777777" w:rsidR="00C70BA9" w:rsidRDefault="00C70BA9">
      <w:pPr>
        <w:pStyle w:val="ListParagraph"/>
        <w:numPr>
          <w:ilvl w:val="0"/>
          <w:numId w:val="10"/>
        </w:numPr>
        <w:spacing w:after="111"/>
        <w:rPr>
          <w:ins w:id="28" w:author="Nguyen, Hoa [2]" w:date="2020-06-30T11:04:00Z"/>
        </w:rPr>
        <w:pPrChange w:id="29" w:author="Nguyen, Hoa [2]" w:date="2020-06-30T11:04:00Z">
          <w:pPr>
            <w:spacing w:after="111"/>
            <w:ind w:left="9"/>
          </w:pPr>
        </w:pPrChange>
      </w:pPr>
      <w:ins w:id="30" w:author="Nguyen, Hoa [2]" w:date="2020-06-30T11:04:00Z">
        <w:r>
          <w:t>Collecting ARs timely</w:t>
        </w:r>
      </w:ins>
    </w:p>
    <w:p w14:paraId="750C0729" w14:textId="77777777" w:rsidR="00C70BA9" w:rsidRDefault="00C70BA9">
      <w:pPr>
        <w:pStyle w:val="ListParagraph"/>
        <w:numPr>
          <w:ilvl w:val="0"/>
          <w:numId w:val="10"/>
        </w:numPr>
        <w:spacing w:after="111"/>
        <w:rPr>
          <w:ins w:id="31" w:author="Nguyen, Hoa [2]" w:date="2020-06-30T11:04:00Z"/>
        </w:rPr>
        <w:pPrChange w:id="32" w:author="Nguyen, Hoa [2]" w:date="2020-06-30T11:04:00Z">
          <w:pPr>
            <w:spacing w:after="111"/>
            <w:ind w:left="9"/>
          </w:pPr>
        </w:pPrChange>
      </w:pPr>
      <w:ins w:id="33" w:author="Nguyen, Hoa [2]" w:date="2020-06-30T11:04:00Z">
        <w:r>
          <w:t>Reviewing the controls over ARs to ensure timely collections</w:t>
        </w:r>
      </w:ins>
    </w:p>
    <w:p w14:paraId="697BB617" w14:textId="77777777" w:rsidR="00C70BA9" w:rsidRDefault="002421F8">
      <w:pPr>
        <w:pStyle w:val="ListParagraph"/>
        <w:numPr>
          <w:ilvl w:val="0"/>
          <w:numId w:val="10"/>
        </w:numPr>
        <w:spacing w:after="111"/>
        <w:rPr>
          <w:ins w:id="34" w:author="Nguyen, Hoa [2]" w:date="2020-06-30T11:10:00Z"/>
        </w:rPr>
        <w:pPrChange w:id="35" w:author="Nguyen, Hoa [2]" w:date="2020-06-30T11:04:00Z">
          <w:pPr>
            <w:spacing w:after="111"/>
            <w:ind w:left="9"/>
          </w:pPr>
        </w:pPrChange>
      </w:pPr>
      <w:ins w:id="36" w:author="Nguyen, Hoa" w:date="2020-09-03T12:06:00Z">
        <w:r>
          <w:t>Using risk</w:t>
        </w:r>
      </w:ins>
      <w:ins w:id="37" w:author="Nguyen, Hoa" w:date="2020-09-03T12:07:00Z">
        <w:r>
          <w:t xml:space="preserve"> assessment, determine </w:t>
        </w:r>
      </w:ins>
      <w:ins w:id="38" w:author="Nguyen, Hoa [2]" w:date="2020-06-30T11:09:00Z">
        <w:r w:rsidR="00D94097">
          <w:t>their vulnerabilities, and identifying the controls that are or should be in place.</w:t>
        </w:r>
      </w:ins>
      <w:ins w:id="39" w:author="Nguyen, Hoa [2]" w:date="2020-06-30T11:10:00Z">
        <w:r w:rsidR="00D94097">
          <w:t xml:space="preserve"> </w:t>
        </w:r>
      </w:ins>
      <w:ins w:id="40" w:author="Nguyen, Hoa [2]" w:date="2020-06-30T11:09:00Z">
        <w:r w:rsidR="00D94097">
          <w:t>The risk</w:t>
        </w:r>
      </w:ins>
      <w:ins w:id="41" w:author="Nguyen, Hoa [2]" w:date="2020-06-30T11:10:00Z">
        <w:r w:rsidR="00D94097">
          <w:t xml:space="preserve"> </w:t>
        </w:r>
      </w:ins>
      <w:ins w:id="42" w:author="Nguyen, Hoa [2]" w:date="2020-06-30T11:09:00Z">
        <w:r w:rsidR="00D94097">
          <w:t xml:space="preserve">assessment should include, but not </w:t>
        </w:r>
      </w:ins>
      <w:ins w:id="43" w:author="Rupi Singh" w:date="2020-09-10T12:58:00Z">
        <w:r w:rsidR="00464F1A">
          <w:t xml:space="preserve">be </w:t>
        </w:r>
      </w:ins>
      <w:ins w:id="44" w:author="Nguyen, Hoa [2]" w:date="2020-06-30T11:09:00Z">
        <w:r w:rsidR="00D94097">
          <w:t xml:space="preserve">limited to, a review of the </w:t>
        </w:r>
      </w:ins>
      <w:ins w:id="45" w:author="Nguyen, Hoa [2]" w:date="2020-06-30T11:10:00Z">
        <w:r w:rsidR="00D94097">
          <w:t>agency</w:t>
        </w:r>
      </w:ins>
      <w:ins w:id="46" w:author="Rupi Singh" w:date="2020-09-10T12:55:00Z">
        <w:r w:rsidR="00464F1A">
          <w:t>’s</w:t>
        </w:r>
      </w:ins>
      <w:ins w:id="47" w:author="Nguyen, Hoa [2]" w:date="2020-06-30T11:10:00Z">
        <w:r w:rsidR="00D94097">
          <w:t>/</w:t>
        </w:r>
      </w:ins>
      <w:ins w:id="48" w:author="Nguyen, Hoa [2]" w:date="2020-06-30T11:09:00Z">
        <w:r w:rsidR="00D94097">
          <w:t>department</w:t>
        </w:r>
      </w:ins>
      <w:ins w:id="49" w:author="Rupi Singh" w:date="2020-09-10T12:55:00Z">
        <w:r w:rsidR="00464F1A">
          <w:t>’</w:t>
        </w:r>
      </w:ins>
      <w:ins w:id="50" w:author="Nguyen, Hoa [2]" w:date="2020-06-30T11:09:00Z">
        <w:r w:rsidR="00D94097">
          <w:t>s</w:t>
        </w:r>
      </w:ins>
      <w:ins w:id="51" w:author="Nguyen, Hoa [2]" w:date="2020-06-30T11:10:00Z">
        <w:r w:rsidR="00D94097">
          <w:t xml:space="preserve"> legal authority to impose fines and penalties.</w:t>
        </w:r>
      </w:ins>
    </w:p>
    <w:p w14:paraId="4A05767C" w14:textId="77777777" w:rsidR="00D94097" w:rsidRDefault="00D94097">
      <w:pPr>
        <w:pStyle w:val="ListParagraph"/>
        <w:numPr>
          <w:ilvl w:val="0"/>
          <w:numId w:val="10"/>
        </w:numPr>
        <w:spacing w:after="111"/>
        <w:rPr>
          <w:ins w:id="52" w:author="Nguyen, Hoa [2]" w:date="2020-06-30T11:11:00Z"/>
        </w:rPr>
        <w:pPrChange w:id="53" w:author="Nguyen, Hoa [2]" w:date="2020-06-30T11:04:00Z">
          <w:pPr>
            <w:spacing w:after="111"/>
            <w:ind w:left="9"/>
          </w:pPr>
        </w:pPrChange>
      </w:pPr>
      <w:ins w:id="54" w:author="Nguyen, Hoa [2]" w:date="2020-06-30T11:10:00Z">
        <w:r>
          <w:t>Ensuring that written policies and procedures are in place and fo</w:t>
        </w:r>
      </w:ins>
      <w:ins w:id="55" w:author="Nguyen, Hoa [2]" w:date="2020-06-30T11:11:00Z">
        <w:r>
          <w:t>llowed to ensure that past due receivables are followed-up promptly and in a manner that is cost effective. These procedures should include, but not limited to:</w:t>
        </w:r>
      </w:ins>
    </w:p>
    <w:p w14:paraId="4E9F3CA0" w14:textId="77777777" w:rsidR="00D94097" w:rsidRDefault="00D94097">
      <w:pPr>
        <w:pStyle w:val="ListParagraph"/>
        <w:numPr>
          <w:ilvl w:val="1"/>
          <w:numId w:val="10"/>
        </w:numPr>
        <w:spacing w:after="111"/>
        <w:ind w:left="720"/>
        <w:rPr>
          <w:ins w:id="56" w:author="Nguyen, Hoa [2]" w:date="2020-06-30T11:11:00Z"/>
        </w:rPr>
        <w:pPrChange w:id="57" w:author="Nguyen, Hoa [2]" w:date="2020-06-30T11:11:00Z">
          <w:pPr>
            <w:spacing w:after="111"/>
            <w:ind w:left="9"/>
          </w:pPr>
        </w:pPrChange>
      </w:pPr>
      <w:ins w:id="58" w:author="Nguyen, Hoa [2]" w:date="2020-06-30T11:11:00Z">
        <w:r>
          <w:t>Collection procedures to be performed and a timeframe for completion of each procedure.</w:t>
        </w:r>
      </w:ins>
    </w:p>
    <w:p w14:paraId="4DE5AE33" w14:textId="77777777" w:rsidR="00D94097" w:rsidRDefault="00D94097">
      <w:pPr>
        <w:pStyle w:val="ListParagraph"/>
        <w:numPr>
          <w:ilvl w:val="1"/>
          <w:numId w:val="10"/>
        </w:numPr>
        <w:spacing w:after="111"/>
        <w:ind w:left="720"/>
        <w:rPr>
          <w:ins w:id="59" w:author="Nguyen, Hoa [2]" w:date="2020-06-30T11:12:00Z"/>
        </w:rPr>
        <w:pPrChange w:id="60" w:author="Nguyen, Hoa [2]" w:date="2020-06-30T11:11:00Z">
          <w:pPr>
            <w:spacing w:after="111"/>
            <w:ind w:left="9"/>
          </w:pPr>
        </w:pPrChange>
      </w:pPr>
      <w:ins w:id="61" w:author="Nguyen, Hoa [2]" w:date="2020-06-30T11:12:00Z">
        <w:r>
          <w:t>The roles and responsibilities for all staff involved in the process.</w:t>
        </w:r>
      </w:ins>
    </w:p>
    <w:p w14:paraId="7F58BFD4" w14:textId="77777777" w:rsidR="00D71871" w:rsidRDefault="00D94097" w:rsidP="004206B6">
      <w:pPr>
        <w:pStyle w:val="ListParagraph"/>
        <w:numPr>
          <w:ilvl w:val="1"/>
          <w:numId w:val="10"/>
        </w:numPr>
        <w:spacing w:after="111"/>
        <w:ind w:left="720"/>
      </w:pPr>
      <w:ins w:id="62" w:author="Nguyen, Hoa [2]" w:date="2020-06-30T11:12:00Z">
        <w:r>
          <w:t>Supervisor and management review of delinquent accounts to ensure staff act timely on collection actions.</w:t>
        </w:r>
      </w:ins>
    </w:p>
    <w:p w14:paraId="0AC41809" w14:textId="77777777" w:rsidR="00C70BA9" w:rsidRDefault="00C70BA9" w:rsidP="00522C01">
      <w:pPr>
        <w:spacing w:after="111"/>
        <w:ind w:left="9"/>
        <w:rPr>
          <w:ins w:id="63" w:author="Nguyen, Hoa [2]" w:date="2020-06-30T11:02:00Z"/>
        </w:rPr>
      </w:pPr>
      <w:ins w:id="64" w:author="Nguyen, Hoa [2]" w:date="2020-06-30T11:03:00Z">
        <w:r>
          <w:t>(Content</w:t>
        </w:r>
      </w:ins>
      <w:ins w:id="65" w:author="Rupi Singh" w:date="2020-07-09T13:53:00Z">
        <w:r w:rsidR="00D71871">
          <w:t xml:space="preserve"> </w:t>
        </w:r>
      </w:ins>
      <w:ins w:id="66" w:author="Nguyen, Hoa" w:date="2020-09-01T18:53:00Z">
        <w:r w:rsidR="00AA0DA3">
          <w:t xml:space="preserve">below was added to section </w:t>
        </w:r>
      </w:ins>
      <w:ins w:id="67" w:author="Nguyen, Hoa [2]" w:date="2020-06-30T11:03:00Z">
        <w:r>
          <w:t>8291.1)</w:t>
        </w:r>
      </w:ins>
    </w:p>
    <w:p w14:paraId="1FDADA07" w14:textId="77777777" w:rsidR="00522C01" w:rsidDel="00C70BA9" w:rsidRDefault="00522C01" w:rsidP="00522C01">
      <w:pPr>
        <w:spacing w:after="111"/>
        <w:ind w:left="9"/>
        <w:rPr>
          <w:del w:id="68" w:author="Nguyen, Hoa [2]" w:date="2020-06-30T11:02:00Z"/>
        </w:rPr>
      </w:pPr>
      <w:del w:id="69" w:author="Nguyen, Hoa [2]" w:date="2020-06-30T10:53:00Z">
        <w:r w:rsidDel="00522C01">
          <w:delText xml:space="preserve"> </w:delText>
        </w:r>
      </w:del>
      <w:del w:id="70" w:author="Nguyen, Hoa [2]" w:date="2020-06-30T11:02:00Z">
        <w:r w:rsidDel="00C70BA9">
          <w:delText xml:space="preserve">An invoice or other document requesting payment will be prepared.  The invoice shall be sent to the debtor as soon as practical and within 30 days after the event giving rise to the AR.  Invoices shall include a date for which payment is due.  The AR shall be considered delinquent if payment is not received by the due date.  Departments may also consider the postmark date to determine if an AR is delinquent.  </w:delText>
        </w:r>
      </w:del>
    </w:p>
    <w:p w14:paraId="29EB0055" w14:textId="77777777" w:rsidR="00522C01" w:rsidDel="00C70BA9" w:rsidRDefault="00522C01" w:rsidP="00522C01">
      <w:pPr>
        <w:spacing w:after="111"/>
        <w:ind w:left="9"/>
        <w:rPr>
          <w:del w:id="71" w:author="Nguyen, Hoa [2]" w:date="2020-06-30T11:02:00Z"/>
        </w:rPr>
      </w:pPr>
      <w:del w:id="72" w:author="Nguyen, Hoa [2]" w:date="2020-06-30T11:02:00Z">
        <w:r w:rsidDel="00C70BA9">
          <w:delText xml:space="preserve">Departments must ensure prompt and ongoing action is taken for the collection of ARs.  See SAM section 8776.6. </w:delText>
        </w:r>
      </w:del>
    </w:p>
    <w:p w14:paraId="377882CA" w14:textId="77777777" w:rsidR="00522C01" w:rsidDel="00C70BA9" w:rsidRDefault="00522C01" w:rsidP="00522C01">
      <w:pPr>
        <w:spacing w:after="126"/>
        <w:ind w:left="9"/>
        <w:rPr>
          <w:del w:id="73" w:author="Nguyen, Hoa [2]" w:date="2020-06-30T11:02:00Z"/>
        </w:rPr>
      </w:pPr>
      <w:del w:id="74" w:author="Nguyen, Hoa [2]" w:date="2020-06-30T11:02:00Z">
        <w:r w:rsidDel="00C70BA9">
          <w:delText xml:space="preserve">Characteristics common to all ARs:  </w:delText>
        </w:r>
      </w:del>
    </w:p>
    <w:p w14:paraId="253E44EB" w14:textId="77777777" w:rsidR="00522C01" w:rsidDel="00C70BA9" w:rsidRDefault="00522C01" w:rsidP="00522C01">
      <w:pPr>
        <w:numPr>
          <w:ilvl w:val="0"/>
          <w:numId w:val="8"/>
        </w:numPr>
        <w:spacing w:after="77" w:line="249" w:lineRule="auto"/>
        <w:ind w:hanging="360"/>
        <w:rPr>
          <w:del w:id="75" w:author="Nguyen, Hoa [2]" w:date="2020-06-30T11:02:00Z"/>
        </w:rPr>
      </w:pPr>
      <w:del w:id="76" w:author="Nguyen, Hoa [2]" w:date="2020-06-30T11:02:00Z">
        <w:r w:rsidDel="00C70BA9">
          <w:delText xml:space="preserve">Legal authority exists to bill for the amount owed. </w:delText>
        </w:r>
      </w:del>
    </w:p>
    <w:p w14:paraId="60E6B46D" w14:textId="77777777" w:rsidR="00522C01" w:rsidDel="00C70BA9" w:rsidRDefault="00522C01" w:rsidP="00522C01">
      <w:pPr>
        <w:numPr>
          <w:ilvl w:val="0"/>
          <w:numId w:val="8"/>
        </w:numPr>
        <w:spacing w:after="128" w:line="249" w:lineRule="auto"/>
        <w:ind w:hanging="360"/>
        <w:rPr>
          <w:del w:id="77" w:author="Nguyen, Hoa [2]" w:date="2020-06-30T11:02:00Z"/>
        </w:rPr>
      </w:pPr>
      <w:del w:id="78" w:author="Nguyen, Hoa [2]" w:date="2020-06-30T11:02:00Z">
        <w:r w:rsidDel="00C70BA9">
          <w:delText xml:space="preserve">Amount due is derived from an arithmetical calculation, schedule of fees, or other method to arrive at the amount. </w:delText>
        </w:r>
      </w:del>
    </w:p>
    <w:p w14:paraId="0DA49743" w14:textId="62830A39" w:rsidR="00522C01" w:rsidDel="00C70BA9" w:rsidRDefault="00A67A34" w:rsidP="00522C01">
      <w:pPr>
        <w:numPr>
          <w:ilvl w:val="0"/>
          <w:numId w:val="8"/>
        </w:numPr>
        <w:spacing w:after="111" w:line="249" w:lineRule="auto"/>
        <w:ind w:hanging="360"/>
        <w:rPr>
          <w:del w:id="79" w:author="Nguyen, Hoa [2]" w:date="2020-06-30T11:02:00Z"/>
        </w:rPr>
      </w:pPr>
      <w:ins w:id="80" w:author="Nguyen, Hoa" w:date="2020-10-15T16:14:00Z">
        <w:r>
          <w:rPr>
            <w:noProof/>
          </w:rPr>
          <mc:AlternateContent>
            <mc:Choice Requires="wps">
              <w:drawing>
                <wp:anchor distT="45720" distB="45720" distL="114300" distR="114300" simplePos="0" relativeHeight="251659264" behindDoc="1" locked="0" layoutInCell="1" allowOverlap="1" wp14:anchorId="26E7F495" wp14:editId="141AD0FE">
                  <wp:simplePos x="0" y="0"/>
                  <wp:positionH relativeFrom="margin">
                    <wp:posOffset>5367130</wp:posOffset>
                  </wp:positionH>
                  <wp:positionV relativeFrom="paragraph">
                    <wp:posOffset>92329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8C6709"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1598754" w14:textId="7C580423"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E7F495" id="_x0000_t202" coordsize="21600,21600" o:spt="202" path="m,l,21600r21600,l21600,xe">
                  <v:stroke joinstyle="miter"/>
                  <v:path gradientshapeok="t" o:connecttype="rect"/>
                </v:shapetype>
                <v:shape id="Text Box 1" o:spid="_x0000_s1026" type="#_x0000_t202" style="position:absolute;left:0;text-align:left;margin-left:422.6pt;margin-top:72.7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" stroked="f">
                  <v:textbox>
                    <w:txbxContent>
                      <w:p w14:paraId="1C8C6709"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1598754" w14:textId="7C580423"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v:textbox>
                  <w10:wrap anchorx="margin"/>
                </v:shape>
              </w:pict>
            </mc:Fallback>
          </mc:AlternateContent>
        </w:r>
      </w:ins>
      <w:del w:id="81" w:author="Nguyen, Hoa [2]" w:date="2020-06-30T11:02:00Z">
        <w:r w:rsidR="00522C01" w:rsidDel="00C70BA9">
          <w:delText xml:space="preserve">Sufficient documentation exists to support the AR.  For example, the department must have the debtor name and an invoice or other document identifying the amount owed. </w:delText>
        </w:r>
      </w:del>
    </w:p>
    <w:p w14:paraId="7E4B9AC3" w14:textId="77777777" w:rsidR="005D5503" w:rsidRDefault="005D5503">
      <w:pPr>
        <w:tabs>
          <w:tab w:val="left" w:pos="8280"/>
          <w:tab w:val="right" w:pos="9363"/>
        </w:tabs>
        <w:spacing w:after="0" w:line="265" w:lineRule="auto"/>
        <w:ind w:left="0" w:firstLine="0"/>
        <w:rPr>
          <w:ins w:id="82" w:author="Nguyen, Hoa" w:date="2020-09-01T21:33:00Z"/>
          <w:b/>
        </w:rPr>
        <w:pPrChange w:id="83" w:author="Rupi Singh" w:date="2020-07-09T14:56:00Z">
          <w:pPr>
            <w:tabs>
              <w:tab w:val="left" w:pos="8460"/>
              <w:tab w:val="right" w:pos="9363"/>
            </w:tabs>
            <w:spacing w:after="0" w:line="265" w:lineRule="auto"/>
            <w:ind w:left="0" w:firstLine="0"/>
          </w:pPr>
        </w:pPrChange>
      </w:pPr>
    </w:p>
    <w:p w14:paraId="357D183C" w14:textId="77777777" w:rsidR="00D71871" w:rsidRDefault="00D71871">
      <w:pPr>
        <w:tabs>
          <w:tab w:val="left" w:pos="8280"/>
          <w:tab w:val="right" w:pos="9363"/>
        </w:tabs>
        <w:spacing w:after="0" w:line="265" w:lineRule="auto"/>
        <w:ind w:left="0" w:firstLine="0"/>
        <w:pPrChange w:id="84" w:author="Rupi Singh" w:date="2020-07-09T14:56:00Z">
          <w:pPr>
            <w:tabs>
              <w:tab w:val="left" w:pos="8460"/>
              <w:tab w:val="right" w:pos="9363"/>
            </w:tabs>
            <w:spacing w:after="0" w:line="265" w:lineRule="auto"/>
            <w:ind w:left="0" w:firstLine="0"/>
          </w:pPr>
        </w:pPrChange>
      </w:pPr>
      <w:r w:rsidRPr="00D71871">
        <w:rPr>
          <w:b/>
        </w:rPr>
        <w:t xml:space="preserve">ACCOUNTS RECEIVABLE </w:t>
      </w:r>
      <w:r w:rsidRPr="00D71871">
        <w:rPr>
          <w:b/>
        </w:rPr>
        <w:tab/>
      </w:r>
      <w:ins w:id="85" w:author="Nguyen, Hoa" w:date="2020-09-01T18:55:00Z">
        <w:r w:rsidR="00AA0DA3">
          <w:rPr>
            <w:b/>
          </w:rPr>
          <w:t>8291</w:t>
        </w:r>
      </w:ins>
      <w:r w:rsidRPr="00D71871">
        <w:rPr>
          <w:b/>
        </w:rPr>
        <w:t xml:space="preserve"> </w:t>
      </w:r>
    </w:p>
    <w:p w14:paraId="1B179722" w14:textId="77777777" w:rsidR="00D71871" w:rsidRDefault="00D71871" w:rsidP="00D71871">
      <w:pPr>
        <w:ind w:left="710" w:hanging="710"/>
      </w:pPr>
      <w:r>
        <w:t>(Revised</w:t>
      </w:r>
      <w:ins w:id="86" w:author="Nguyen, Hoa" w:date="2020-09-01T21:33:00Z">
        <w:r w:rsidR="005D5503">
          <w:t xml:space="preserve"> </w:t>
        </w:r>
      </w:ins>
      <w:del w:id="87" w:author="Nguyen, Hoa" w:date="2020-09-01T18:55:00Z">
        <w:r w:rsidDel="00AA0DA3">
          <w:delText xml:space="preserve"> 03/12</w:delText>
        </w:r>
      </w:del>
      <w:ins w:id="88" w:author="Nguyen, Hoa" w:date="2020-09-01T18:55:00Z">
        <w:r w:rsidR="007B20D1">
          <w:t>10</w:t>
        </w:r>
        <w:r w:rsidR="00AA0DA3">
          <w:t>/2020 and renumbered from 8776</w:t>
        </w:r>
      </w:ins>
      <w:r>
        <w:t xml:space="preserve">) </w:t>
      </w:r>
    </w:p>
    <w:p w14:paraId="730DA4F4" w14:textId="77777777" w:rsidR="00D71871" w:rsidRDefault="00D71871" w:rsidP="00522C01">
      <w:pPr>
        <w:ind w:left="9"/>
        <w:rPr>
          <w:ins w:id="89" w:author="Rupi Singh" w:date="2020-07-09T14:03:00Z"/>
        </w:rPr>
      </w:pPr>
    </w:p>
    <w:p w14:paraId="6D7E07EB" w14:textId="77777777" w:rsidR="00522C01" w:rsidDel="00C70BA9" w:rsidRDefault="00522C01" w:rsidP="00522C01">
      <w:pPr>
        <w:ind w:left="9"/>
        <w:rPr>
          <w:del w:id="90" w:author="Nguyen, Hoa [2]" w:date="2020-06-30T11:03:00Z"/>
        </w:rPr>
      </w:pPr>
      <w:del w:id="91" w:author="Nguyen, Hoa [2]" w:date="2020-06-30T11:03:00Z">
        <w:r w:rsidDel="00C70BA9">
          <w:delText xml:space="preserve">Departments must ensure staff are provided AR training on an ongoing basis.  As a resource, the Accounts Receivable Toolkit provides departments with guidelines and further information for managing their ARs.  The toolkit is available on the Department of Finance’s website at: </w:delText>
        </w:r>
      </w:del>
    </w:p>
    <w:p w14:paraId="1702B623" w14:textId="77777777" w:rsidR="00C70BA9" w:rsidRDefault="00522C01" w:rsidP="00522C01">
      <w:pPr>
        <w:spacing w:after="0" w:line="344" w:lineRule="auto"/>
        <w:ind w:left="0" w:firstLine="0"/>
        <w:rPr>
          <w:ins w:id="92" w:author="Nguyen, Hoa [2]" w:date="2020-06-30T11:03:00Z"/>
        </w:rPr>
      </w:pPr>
      <w:del w:id="93" w:author="Nguyen, Hoa [2]" w:date="2020-06-30T11:03:00Z">
        <w:r w:rsidDel="00C70BA9">
          <w:rPr>
            <w:color w:val="0000FF"/>
          </w:rPr>
          <w:fldChar w:fldCharType="begin"/>
        </w:r>
        <w:r w:rsidDel="00C70BA9">
          <w:rPr>
            <w:color w:val="0000FF"/>
          </w:rPr>
          <w:delInstrText xml:space="preserve"> HYPERLINK "http://www.dof.ca.gov/Accounting/Policies_and_Procedures/documents/AT2016.pdf" \h </w:delInstrText>
        </w:r>
        <w:r w:rsidDel="00C70BA9">
          <w:rPr>
            <w:color w:val="0000FF"/>
          </w:rPr>
          <w:fldChar w:fldCharType="separate"/>
        </w:r>
        <w:r w:rsidDel="00C70BA9">
          <w:rPr>
            <w:color w:val="0000FF"/>
          </w:rPr>
          <w:delText>http://www.dof.ca.gov/Accounting/Policies_and_Procedures/documents/AT2016.pdf</w:delText>
        </w:r>
        <w:r w:rsidDel="00C70BA9">
          <w:rPr>
            <w:color w:val="0000FF"/>
          </w:rPr>
          <w:fldChar w:fldCharType="end"/>
        </w:r>
        <w:r w:rsidDel="00C70BA9">
          <w:fldChar w:fldCharType="begin"/>
        </w:r>
        <w:r w:rsidDel="00C70BA9">
          <w:delInstrText xml:space="preserve"> HYPERLINK "http://www.dof.ca.gov/Accounting/Policies_and_Procedures/documents/AT2016.pdf" \h </w:delInstrText>
        </w:r>
        <w:r w:rsidDel="00C70BA9">
          <w:fldChar w:fldCharType="separate"/>
        </w:r>
        <w:r w:rsidDel="00C70BA9">
          <w:delText>.</w:delText>
        </w:r>
        <w:r w:rsidDel="00C70BA9">
          <w:fldChar w:fldCharType="end"/>
        </w:r>
        <w:r w:rsidDel="00C70BA9">
          <w:delText xml:space="preserve">  </w:delText>
        </w:r>
      </w:del>
    </w:p>
    <w:p w14:paraId="5E12289E" w14:textId="77777777" w:rsidR="00A32442" w:rsidRDefault="00A32442" w:rsidP="00522C01">
      <w:pPr>
        <w:spacing w:after="0" w:line="344" w:lineRule="auto"/>
        <w:ind w:left="0" w:firstLine="0"/>
        <w:rPr>
          <w:b/>
        </w:rPr>
      </w:pPr>
    </w:p>
    <w:p w14:paraId="79AD0F4F" w14:textId="77777777" w:rsidR="00522C01" w:rsidDel="00D94097" w:rsidRDefault="00522C01" w:rsidP="00522C01">
      <w:pPr>
        <w:spacing w:after="0" w:line="344" w:lineRule="auto"/>
        <w:ind w:left="0" w:firstLine="0"/>
        <w:rPr>
          <w:del w:id="94" w:author="Nguyen, Hoa [2]" w:date="2020-06-30T11:13:00Z"/>
        </w:rPr>
      </w:pPr>
      <w:del w:id="95" w:author="Nguyen, Hoa [2]" w:date="2020-06-30T11:13:00Z">
        <w:r w:rsidDel="00D94097">
          <w:rPr>
            <w:b/>
          </w:rPr>
          <w:delText xml:space="preserve">Recording ARs  </w:delText>
        </w:r>
      </w:del>
    </w:p>
    <w:p w14:paraId="7F3148B3" w14:textId="77777777" w:rsidR="00522C01" w:rsidDel="00D94097" w:rsidRDefault="00522C01" w:rsidP="00522C01">
      <w:pPr>
        <w:spacing w:after="111"/>
        <w:ind w:left="9"/>
        <w:rPr>
          <w:del w:id="96" w:author="Nguyen, Hoa [2]" w:date="2020-06-30T11:13:00Z"/>
        </w:rPr>
      </w:pPr>
      <w:del w:id="97" w:author="Nguyen, Hoa [2]" w:date="2020-06-30T11:13:00Z">
        <w:r w:rsidDel="00D94097">
          <w:delText xml:space="preserve">Departments must ensure ARs are recorded promptly and accurately into the accounting system.  The general guideline for recording ARs promptly is within 30 days after the date that the AR arose.  For employee payroll ARs, the departments should ensure their human resources unit notifies the accounting office timely to meet the 30day guideline for recording ARs.   </w:delText>
        </w:r>
      </w:del>
    </w:p>
    <w:p w14:paraId="20BEF6BC" w14:textId="77777777" w:rsidR="00522C01" w:rsidRDefault="00522C01" w:rsidP="00522C01">
      <w:pPr>
        <w:spacing w:after="228"/>
        <w:ind w:left="9" w:right="234"/>
      </w:pPr>
      <w:del w:id="98" w:author="Nguyen, Hoa [2]" w:date="2020-06-30T11:13:00Z">
        <w:r w:rsidDel="00D94097">
          <w:delText xml:space="preserve">When ARs are collected, the collections will generally be classified as abatements, reimbursements, revenue, or refunds to reverted appropriations.  See SAM sections </w:delText>
        </w:r>
        <w:r w:rsidDel="00D94097">
          <w:rPr>
            <w:color w:val="0000FF"/>
            <w:u w:val="single" w:color="0000FF"/>
          </w:rPr>
          <w:fldChar w:fldCharType="begin"/>
        </w:r>
        <w:r w:rsidDel="00D94097">
          <w:rPr>
            <w:color w:val="0000FF"/>
            <w:u w:val="single" w:color="0000FF"/>
          </w:rPr>
          <w:delInstrText xml:space="preserve"> HYPERLINK "http://www.sam.dgs.ca.gov/TOC/7600.aspx" \h </w:delInstrText>
        </w:r>
        <w:r w:rsidDel="00D94097">
          <w:rPr>
            <w:color w:val="0000FF"/>
            <w:u w:val="single" w:color="0000FF"/>
          </w:rPr>
          <w:fldChar w:fldCharType="separate"/>
        </w:r>
        <w:r w:rsidDel="00D94097">
          <w:rPr>
            <w:color w:val="0000FF"/>
            <w:u w:val="single" w:color="0000FF"/>
          </w:rPr>
          <w:delText>7620</w:delText>
        </w:r>
        <w:r w:rsidDel="00D94097">
          <w:rPr>
            <w:color w:val="0000FF"/>
            <w:u w:val="single" w:color="0000FF"/>
          </w:rPr>
          <w:fldChar w:fldCharType="end"/>
        </w:r>
        <w:r w:rsidDel="00D94097">
          <w:fldChar w:fldCharType="begin"/>
        </w:r>
        <w:r w:rsidDel="00D94097">
          <w:delInstrText xml:space="preserve"> HYPERLINK "http://www.sam.dgs.ca.gov/TOC/7600.aspx" \h </w:delInstrText>
        </w:r>
        <w:r w:rsidDel="00D94097">
          <w:fldChar w:fldCharType="separate"/>
        </w:r>
        <w:r w:rsidDel="00D94097">
          <w:delText xml:space="preserve"> </w:delText>
        </w:r>
        <w:r w:rsidDel="00D94097">
          <w:fldChar w:fldCharType="end"/>
        </w:r>
        <w:r w:rsidDel="00D94097">
          <w:delText xml:space="preserve">and </w:delText>
        </w:r>
        <w:r w:rsidDel="00D94097">
          <w:rPr>
            <w:color w:val="0000FF"/>
            <w:u w:val="single" w:color="0000FF"/>
          </w:rPr>
          <w:fldChar w:fldCharType="begin"/>
        </w:r>
        <w:r w:rsidDel="00D94097">
          <w:rPr>
            <w:color w:val="0000FF"/>
            <w:u w:val="single" w:color="0000FF"/>
          </w:rPr>
          <w:delInstrText xml:space="preserve"> HYPERLINK "http://www.sam.dgs.ca.gov/TOC/10400.aspx" \h </w:delInstrText>
        </w:r>
        <w:r w:rsidDel="00D94097">
          <w:rPr>
            <w:color w:val="0000FF"/>
            <w:u w:val="single" w:color="0000FF"/>
          </w:rPr>
          <w:fldChar w:fldCharType="separate"/>
        </w:r>
        <w:r w:rsidDel="00D94097">
          <w:rPr>
            <w:color w:val="0000FF"/>
            <w:u w:val="single" w:color="0000FF"/>
          </w:rPr>
          <w:delText>10407 - 10416</w:delText>
        </w:r>
        <w:r w:rsidDel="00D94097">
          <w:rPr>
            <w:color w:val="0000FF"/>
            <w:u w:val="single" w:color="0000FF"/>
          </w:rPr>
          <w:fldChar w:fldCharType="end"/>
        </w:r>
        <w:r w:rsidDel="00D94097">
          <w:fldChar w:fldCharType="begin"/>
        </w:r>
        <w:r w:rsidDel="00D94097">
          <w:delInstrText xml:space="preserve"> HYPERLINK "http://www.sam.dgs.ca.gov/TOC/10400.aspx" \h </w:delInstrText>
        </w:r>
        <w:r w:rsidDel="00D94097">
          <w:fldChar w:fldCharType="separate"/>
        </w:r>
        <w:r w:rsidDel="00D94097">
          <w:delText xml:space="preserve"> </w:delText>
        </w:r>
        <w:r w:rsidDel="00D94097">
          <w:fldChar w:fldCharType="end"/>
        </w:r>
        <w:r w:rsidDel="00D94097">
          <w:delText xml:space="preserve">for general ledger account descriptions and </w:delText>
        </w:r>
        <w:r w:rsidDel="00D94097">
          <w:rPr>
            <w:color w:val="0000FF"/>
            <w:u w:val="single" w:color="0000FF"/>
          </w:rPr>
          <w:fldChar w:fldCharType="begin"/>
        </w:r>
        <w:r w:rsidDel="00D94097">
          <w:rPr>
            <w:color w:val="0000FF"/>
            <w:u w:val="single" w:color="0000FF"/>
          </w:rPr>
          <w:delInstrText xml:space="preserve"> HYPERLINK "http://www.sam.dgs.ca.gov/TOC/10500.aspx" \h </w:delInstrText>
        </w:r>
        <w:r w:rsidDel="00D94097">
          <w:rPr>
            <w:color w:val="0000FF"/>
            <w:u w:val="single" w:color="0000FF"/>
          </w:rPr>
          <w:fldChar w:fldCharType="separate"/>
        </w:r>
        <w:r w:rsidDel="00D94097">
          <w:rPr>
            <w:color w:val="0000FF"/>
            <w:u w:val="single" w:color="0000FF"/>
          </w:rPr>
          <w:delText>10506</w:delText>
        </w:r>
        <w:r w:rsidDel="00D94097">
          <w:rPr>
            <w:color w:val="0000FF"/>
            <w:u w:val="single" w:color="0000FF"/>
          </w:rPr>
          <w:fldChar w:fldCharType="end"/>
        </w:r>
        <w:r w:rsidDel="00D94097">
          <w:fldChar w:fldCharType="begin"/>
        </w:r>
        <w:r w:rsidDel="00D94097">
          <w:delInstrText xml:space="preserve"> HYPERLINK "http://www.sam.dgs.ca.gov/TOC/10500.aspx" \h </w:delInstrText>
        </w:r>
        <w:r w:rsidDel="00D94097">
          <w:fldChar w:fldCharType="separate"/>
        </w:r>
        <w:r w:rsidDel="00D94097">
          <w:delText xml:space="preserve"> </w:delText>
        </w:r>
        <w:r w:rsidDel="00D94097">
          <w:fldChar w:fldCharType="end"/>
        </w:r>
        <w:r w:rsidDel="00D94097">
          <w:delText xml:space="preserve">for the standard journal entry.  Prepayments of ARs should be treated as revenue received in advance or as a liability until the transaction is completed (e.g., revenue is earned).  See SAM section </w:delText>
        </w:r>
        <w:r w:rsidDel="00D94097">
          <w:rPr>
            <w:color w:val="0000FF"/>
            <w:u w:val="single" w:color="0000FF"/>
          </w:rPr>
          <w:fldChar w:fldCharType="begin"/>
        </w:r>
        <w:r w:rsidDel="00D94097">
          <w:rPr>
            <w:color w:val="0000FF"/>
            <w:u w:val="single" w:color="0000FF"/>
          </w:rPr>
          <w:delInstrText xml:space="preserve"> HYPERLINK "http://www.sam.dgs.ca.gov/TOC/10500.aspx" \h </w:delInstrText>
        </w:r>
        <w:r w:rsidDel="00D94097">
          <w:rPr>
            <w:color w:val="0000FF"/>
            <w:u w:val="single" w:color="0000FF"/>
          </w:rPr>
          <w:fldChar w:fldCharType="separate"/>
        </w:r>
        <w:r w:rsidDel="00D94097">
          <w:rPr>
            <w:color w:val="0000FF"/>
            <w:u w:val="single" w:color="0000FF"/>
          </w:rPr>
          <w:delText>10507</w:delText>
        </w:r>
        <w:r w:rsidDel="00D94097">
          <w:rPr>
            <w:color w:val="0000FF"/>
            <w:u w:val="single" w:color="0000FF"/>
          </w:rPr>
          <w:fldChar w:fldCharType="end"/>
        </w:r>
        <w:r w:rsidDel="00D94097">
          <w:fldChar w:fldCharType="begin"/>
        </w:r>
        <w:r w:rsidDel="00D94097">
          <w:delInstrText xml:space="preserve"> HYPERLINK "http://www.sam.dgs.ca.gov/TOC/10500.aspx" \h </w:delInstrText>
        </w:r>
        <w:r w:rsidDel="00D94097">
          <w:fldChar w:fldCharType="separate"/>
        </w:r>
        <w:r w:rsidDel="00D94097">
          <w:delText xml:space="preserve"> </w:delText>
        </w:r>
        <w:r w:rsidDel="00D94097">
          <w:fldChar w:fldCharType="end"/>
        </w:r>
        <w:r w:rsidDel="00D94097">
          <w:delText xml:space="preserve">for the standard journal entry. (Continued) </w:delText>
        </w:r>
      </w:del>
    </w:p>
    <w:p w14:paraId="590C5FF0" w14:textId="77777777" w:rsidR="00522C01" w:rsidDel="00D94097" w:rsidRDefault="00522C01" w:rsidP="00522C01">
      <w:pPr>
        <w:spacing w:after="92" w:line="265" w:lineRule="auto"/>
        <w:ind w:left="9"/>
        <w:rPr>
          <w:del w:id="99" w:author="Nguyen, Hoa [2]" w:date="2020-06-30T11:14:00Z"/>
        </w:rPr>
      </w:pPr>
      <w:del w:id="100" w:author="Nguyen, Hoa [2]" w:date="2020-06-30T11:14:00Z">
        <w:r w:rsidDel="00D94097">
          <w:rPr>
            <w:b/>
          </w:rPr>
          <w:delText xml:space="preserve">Reconciling ARs </w:delText>
        </w:r>
      </w:del>
    </w:p>
    <w:p w14:paraId="4AC96BA1" w14:textId="77777777" w:rsidR="00D71871" w:rsidRDefault="00522C01" w:rsidP="00D71871">
      <w:pPr>
        <w:spacing w:after="111"/>
        <w:ind w:left="9"/>
      </w:pPr>
      <w:del w:id="101" w:author="Nguyen, Hoa [2]" w:date="2020-06-30T11:13:00Z">
        <w:r w:rsidDel="00D94097">
          <w:delText>Departments will review and reconcile ARs in the accounting system to ARs recorded by the State Controller's Office (</w:delText>
        </w:r>
        <w:r w:rsidDel="00D94097">
          <w:rPr>
            <w:color w:val="0000FF"/>
            <w:u w:val="single" w:color="0000FF"/>
          </w:rPr>
          <w:fldChar w:fldCharType="begin"/>
        </w:r>
        <w:r w:rsidDel="00D94097">
          <w:rPr>
            <w:color w:val="0000FF"/>
            <w:u w:val="single" w:color="0000FF"/>
          </w:rPr>
          <w:delInstrText xml:space="preserve"> HYPERLINK "http://www.sco.ca.gov/" \h </w:delInstrText>
        </w:r>
        <w:r w:rsidDel="00D94097">
          <w:rPr>
            <w:color w:val="0000FF"/>
            <w:u w:val="single" w:color="0000FF"/>
          </w:rPr>
          <w:fldChar w:fldCharType="separate"/>
        </w:r>
        <w:r w:rsidDel="00D94097">
          <w:rPr>
            <w:color w:val="0000FF"/>
            <w:u w:val="single" w:color="0000FF"/>
          </w:rPr>
          <w:delText>SCO</w:delText>
        </w:r>
        <w:r w:rsidDel="00D94097">
          <w:rPr>
            <w:color w:val="0000FF"/>
            <w:u w:val="single" w:color="0000FF"/>
          </w:rPr>
          <w:fldChar w:fldCharType="end"/>
        </w:r>
        <w:r w:rsidDel="00D94097">
          <w:fldChar w:fldCharType="begin"/>
        </w:r>
        <w:r w:rsidDel="00D94097">
          <w:delInstrText xml:space="preserve"> HYPERLINK "http://www.sco.ca.gov/" \h </w:delInstrText>
        </w:r>
        <w:r w:rsidDel="00D94097">
          <w:fldChar w:fldCharType="separate"/>
        </w:r>
        <w:r w:rsidDel="00D94097">
          <w:delText>)</w:delText>
        </w:r>
        <w:r w:rsidDel="00D94097">
          <w:fldChar w:fldCharType="end"/>
        </w:r>
        <w:r w:rsidDel="00D94097">
          <w:delText xml:space="preserve"> and/or those ARs maintained in departmental records (e.g., program records, payroll records, etc.).   AR reconciliations will be prepared monthly within 30 days of the preceding month.  Periodic reviews of the AR reports should be performed monthly to ensure there is ongoing collection activity. </w:delText>
        </w:r>
      </w:del>
    </w:p>
    <w:p w14:paraId="2C32D97B" w14:textId="77777777" w:rsidR="00A32442" w:rsidRDefault="00A32442" w:rsidP="00522C01">
      <w:pPr>
        <w:spacing w:after="92" w:line="265" w:lineRule="auto"/>
        <w:ind w:left="9"/>
        <w:rPr>
          <w:b/>
        </w:rPr>
      </w:pPr>
    </w:p>
    <w:p w14:paraId="35CDFCEE" w14:textId="77777777" w:rsidR="00522C01" w:rsidDel="00D94097" w:rsidRDefault="00522C01" w:rsidP="00522C01">
      <w:pPr>
        <w:spacing w:after="92" w:line="265" w:lineRule="auto"/>
        <w:ind w:left="9"/>
        <w:rPr>
          <w:del w:id="102" w:author="Nguyen, Hoa [2]" w:date="2020-06-30T11:13:00Z"/>
        </w:rPr>
      </w:pPr>
      <w:del w:id="103" w:author="Nguyen, Hoa [2]" w:date="2020-06-30T11:13:00Z">
        <w:r w:rsidDel="00D94097">
          <w:rPr>
            <w:b/>
          </w:rPr>
          <w:delText xml:space="preserve">Documenting and Retaining ARs </w:delText>
        </w:r>
      </w:del>
    </w:p>
    <w:p w14:paraId="3A6D079C" w14:textId="77777777" w:rsidR="00522C01" w:rsidDel="00D94097" w:rsidRDefault="00522C01" w:rsidP="00522C01">
      <w:pPr>
        <w:spacing w:after="111"/>
        <w:ind w:left="9"/>
        <w:rPr>
          <w:del w:id="104" w:author="Nguyen, Hoa [2]" w:date="2020-06-30T11:13:00Z"/>
        </w:rPr>
      </w:pPr>
      <w:del w:id="105" w:author="Nguyen, Hoa [2]" w:date="2020-06-30T11:13:00Z">
        <w:r w:rsidDel="00D94097">
          <w:delText xml:space="preserve">Departments must ensure proper recordkeeping is maintained.  All efforts made toward the collection of receivables should be documented to include the dates and types of collection effort (e.g., letters, offset, phone calls, e-mails). </w:delText>
        </w:r>
      </w:del>
    </w:p>
    <w:p w14:paraId="03C9BAA6" w14:textId="77777777" w:rsidR="00522C01" w:rsidDel="00D94097" w:rsidRDefault="00522C01" w:rsidP="00522C01">
      <w:pPr>
        <w:spacing w:after="111"/>
        <w:ind w:left="9"/>
        <w:rPr>
          <w:del w:id="106" w:author="Nguyen, Hoa [2]" w:date="2020-06-30T11:13:00Z"/>
        </w:rPr>
      </w:pPr>
      <w:del w:id="107" w:author="Nguyen, Hoa [2]" w:date="2020-06-30T11:13:00Z">
        <w:r w:rsidDel="00D94097">
          <w:delText xml:space="preserve">AR source documents (e.g., invoices), documentation of collection efforts, and documentation of payments and any adjustments should be retained for at least four years after the receivable has been paid.   </w:delText>
        </w:r>
      </w:del>
    </w:p>
    <w:p w14:paraId="6D0A3703" w14:textId="5BE4BD00" w:rsidR="00D71871" w:rsidRDefault="00A67A34">
      <w:pPr>
        <w:spacing w:after="160" w:line="259" w:lineRule="auto"/>
        <w:ind w:left="0" w:firstLine="0"/>
      </w:pPr>
      <w:ins w:id="108" w:author="Nguyen, Hoa" w:date="2020-10-15T16:14:00Z">
        <w:r>
          <w:rPr>
            <w:noProof/>
          </w:rPr>
          <mc:AlternateContent>
            <mc:Choice Requires="wps">
              <w:drawing>
                <wp:anchor distT="45720" distB="45720" distL="114300" distR="114300" simplePos="0" relativeHeight="251661312" behindDoc="1" locked="0" layoutInCell="1" allowOverlap="1" wp14:anchorId="1B0C0FEE" wp14:editId="747AF98E">
                  <wp:simplePos x="0" y="0"/>
                  <wp:positionH relativeFrom="margin">
                    <wp:posOffset>5470498</wp:posOffset>
                  </wp:positionH>
                  <wp:positionV relativeFrom="paragraph">
                    <wp:posOffset>808410</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2C124F"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DC7463A" w14:textId="57A3A0DC"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0C0FEE" id="Text Box 2" o:spid="_x0000_s1027" type="#_x0000_t202" style="position:absolute;margin-left:430.75pt;margin-top:63.6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" stroked="f">
                  <v:textbox>
                    <w:txbxContent>
                      <w:p w14:paraId="582C124F"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DC7463A" w14:textId="57A3A0DC"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v:textbox>
                  <w10:wrap anchorx="margin"/>
                </v:shape>
              </w:pict>
            </mc:Fallback>
          </mc:AlternateContent>
        </w:r>
      </w:ins>
      <w:r w:rsidR="00D71871">
        <w:br w:type="page"/>
      </w:r>
    </w:p>
    <w:p w14:paraId="3BED5D95" w14:textId="77777777" w:rsidR="00D71871" w:rsidRPr="00671B00" w:rsidRDefault="00D71871" w:rsidP="00671B00">
      <w:pPr>
        <w:pStyle w:val="NoSpacing"/>
        <w:tabs>
          <w:tab w:val="left" w:pos="8280"/>
        </w:tabs>
        <w:rPr>
          <w:b/>
        </w:rPr>
      </w:pPr>
      <w:r w:rsidRPr="00671B00">
        <w:rPr>
          <w:b/>
        </w:rPr>
        <w:lastRenderedPageBreak/>
        <w:t xml:space="preserve">ACCOUNTS RECEIVABLE </w:t>
      </w:r>
      <w:r w:rsidRPr="00671B00">
        <w:rPr>
          <w:b/>
        </w:rPr>
        <w:tab/>
      </w:r>
      <w:del w:id="109" w:author="Nguyen, Hoa" w:date="2020-09-01T18:56:00Z">
        <w:r w:rsidRPr="00671B00" w:rsidDel="00AA0DA3">
          <w:rPr>
            <w:b/>
          </w:rPr>
          <w:delText xml:space="preserve"> </w:delText>
        </w:r>
      </w:del>
      <w:ins w:id="110" w:author="Nguyen, Hoa" w:date="2020-09-01T18:56:00Z">
        <w:r w:rsidR="00AA0DA3">
          <w:rPr>
            <w:b/>
          </w:rPr>
          <w:t>8291</w:t>
        </w:r>
      </w:ins>
    </w:p>
    <w:p w14:paraId="1C2C01C3" w14:textId="77777777" w:rsidR="00D71871" w:rsidRDefault="00D71871" w:rsidP="00671B00">
      <w:pPr>
        <w:pStyle w:val="NoSpacing"/>
      </w:pPr>
      <w:r w:rsidRPr="00D71871">
        <w:t xml:space="preserve">(Revised </w:t>
      </w:r>
      <w:del w:id="111" w:author="Nguyen, Hoa" w:date="2020-09-01T18:56:00Z">
        <w:r w:rsidRPr="00D71871" w:rsidDel="00AA0DA3">
          <w:delText>03/12</w:delText>
        </w:r>
      </w:del>
      <w:ins w:id="112" w:author="Nguyen, Hoa" w:date="2020-09-01T18:56:00Z">
        <w:r w:rsidR="007B20D1">
          <w:t>10</w:t>
        </w:r>
        <w:r w:rsidR="00AA0DA3">
          <w:t>/2020 and renumbered from 8776</w:t>
        </w:r>
      </w:ins>
      <w:r w:rsidRPr="00D71871">
        <w:t xml:space="preserve">) </w:t>
      </w:r>
    </w:p>
    <w:p w14:paraId="5F4C4724" w14:textId="77777777" w:rsidR="00671B00" w:rsidRDefault="00671B00" w:rsidP="00D94097">
      <w:pPr>
        <w:spacing w:after="111"/>
        <w:ind w:left="9"/>
      </w:pPr>
    </w:p>
    <w:p w14:paraId="0C521DDA" w14:textId="77777777" w:rsidR="00D94097" w:rsidDel="00D71871" w:rsidRDefault="00D94097" w:rsidP="00D94097">
      <w:pPr>
        <w:spacing w:after="111"/>
        <w:ind w:left="9"/>
        <w:rPr>
          <w:ins w:id="113" w:author="Nguyen, Hoa [2]" w:date="2020-06-30T11:15:00Z"/>
          <w:del w:id="114" w:author="Rupi Singh" w:date="2020-07-09T13:59:00Z"/>
        </w:rPr>
      </w:pPr>
      <w:ins w:id="115" w:author="Nguyen, Hoa [2]" w:date="2020-06-30T11:15:00Z">
        <w:r>
          <w:t xml:space="preserve">(Content </w:t>
        </w:r>
      </w:ins>
      <w:ins w:id="116" w:author="Nguyen, Hoa" w:date="2020-09-01T18:56:00Z">
        <w:r w:rsidR="00AA0DA3">
          <w:t>below was added to section 8291.1</w:t>
        </w:r>
      </w:ins>
      <w:ins w:id="117" w:author="Nguyen, Hoa [2]" w:date="2020-06-30T11:15:00Z">
        <w:r>
          <w:t>)</w:t>
        </w:r>
      </w:ins>
    </w:p>
    <w:p w14:paraId="454FEBA4" w14:textId="77777777" w:rsidR="00522C01" w:rsidDel="00D94097" w:rsidRDefault="00522C01" w:rsidP="00522C01">
      <w:pPr>
        <w:spacing w:after="92" w:line="265" w:lineRule="auto"/>
        <w:ind w:left="9"/>
        <w:rPr>
          <w:del w:id="118" w:author="Nguyen, Hoa [2]" w:date="2020-06-30T11:13:00Z"/>
        </w:rPr>
      </w:pPr>
      <w:del w:id="119" w:author="Nguyen, Hoa [2]" w:date="2020-06-30T11:13:00Z">
        <w:r w:rsidDel="00D94097">
          <w:rPr>
            <w:b/>
          </w:rPr>
          <w:delText xml:space="preserve">Contingent ARs </w:delText>
        </w:r>
      </w:del>
    </w:p>
    <w:p w14:paraId="260FDC4E" w14:textId="77777777" w:rsidR="00522C01" w:rsidDel="00D94097" w:rsidRDefault="00522C01" w:rsidP="00522C01">
      <w:pPr>
        <w:ind w:left="9" w:right="252"/>
        <w:rPr>
          <w:del w:id="120" w:author="Nguyen, Hoa [2]" w:date="2020-06-30T11:13:00Z"/>
        </w:rPr>
      </w:pPr>
      <w:del w:id="121" w:author="Nguyen, Hoa [2]" w:date="2020-06-30T11:13:00Z">
        <w:r w:rsidDel="00D94097">
          <w:delText xml:space="preserve">Contingent ARs are those ARs for which there is some uncertainty of the legal obligation but have a prospect of a favorable settlement.  Generally, a contingency involves some future determination, e.g., judgment or settlement.  Contingent ARs will be recorded in the accounting records at the time the AR arises, as follows:  </w:delText>
        </w:r>
        <w:r w:rsidDel="00D94097">
          <w:tab/>
          <w:delText xml:space="preserve">Debit:  1380 Contingent Receivables </w:delText>
        </w:r>
      </w:del>
    </w:p>
    <w:p w14:paraId="49835B20" w14:textId="77777777" w:rsidR="00522C01" w:rsidDel="00D94097" w:rsidRDefault="00522C01" w:rsidP="00522C01">
      <w:pPr>
        <w:spacing w:after="0" w:line="259" w:lineRule="auto"/>
        <w:ind w:left="0" w:firstLine="0"/>
        <w:rPr>
          <w:del w:id="122" w:author="Nguyen, Hoa [2]" w:date="2020-06-30T11:13:00Z"/>
        </w:rPr>
      </w:pPr>
      <w:del w:id="123" w:author="Nguyen, Hoa [2]" w:date="2020-06-30T11:13:00Z">
        <w:r w:rsidDel="00D94097">
          <w:delText xml:space="preserve"> </w:delText>
        </w:r>
      </w:del>
    </w:p>
    <w:p w14:paraId="4F4BBCB5" w14:textId="77777777" w:rsidR="00522C01" w:rsidDel="00D94097" w:rsidRDefault="00522C01" w:rsidP="00522C01">
      <w:pPr>
        <w:tabs>
          <w:tab w:val="center" w:pos="720"/>
          <w:tab w:val="center" w:pos="4015"/>
        </w:tabs>
        <w:spacing w:after="108"/>
        <w:ind w:left="-1" w:firstLine="0"/>
        <w:rPr>
          <w:del w:id="124" w:author="Nguyen, Hoa [2]" w:date="2020-06-30T11:13:00Z"/>
        </w:rPr>
      </w:pPr>
      <w:del w:id="125" w:author="Nguyen, Hoa [2]" w:date="2020-06-30T11:13:00Z">
        <w:r w:rsidDel="00D94097">
          <w:delText xml:space="preserve"> </w:delText>
        </w:r>
        <w:r w:rsidDel="00D94097">
          <w:tab/>
          <w:delText xml:space="preserve"> </w:delText>
        </w:r>
        <w:r w:rsidDel="00D94097">
          <w:tab/>
          <w:delText xml:space="preserve">Credit:  1600 Provision for Deferred Receivables </w:delText>
        </w:r>
      </w:del>
    </w:p>
    <w:p w14:paraId="27933CAE" w14:textId="77777777" w:rsidR="00522C01" w:rsidDel="00D94097" w:rsidRDefault="00522C01" w:rsidP="00522C01">
      <w:pPr>
        <w:spacing w:after="228"/>
        <w:ind w:left="9" w:right="157"/>
        <w:rPr>
          <w:del w:id="126" w:author="Nguyen, Hoa [2]" w:date="2020-06-30T11:14:00Z"/>
        </w:rPr>
      </w:pPr>
      <w:del w:id="127" w:author="Nguyen, Hoa [2]" w:date="2020-06-30T11:14:00Z">
        <w:r w:rsidDel="00D94097">
          <w:delText xml:space="preserve">Contingent ARs will be reversed if reclassified to another AR type (e.g., AR- Revenue).   This may occur when either a judgment or settlement is made or the disputed amount has been finalized.  Also, it may be appropriate to reclassify an AR to a contingent AR.  Such reclassification should be based upon the degree of uncertainty associated with the validity or amount of the AR.  The reclassification should not be based solely on a debtor's action to contest an AR. (Continued) </w:delText>
        </w:r>
      </w:del>
    </w:p>
    <w:p w14:paraId="568B9948" w14:textId="77777777" w:rsidR="00B0252B" w:rsidRDefault="00B0252B" w:rsidP="00522C01">
      <w:pPr>
        <w:spacing w:after="92" w:line="265" w:lineRule="auto"/>
        <w:ind w:left="9"/>
      </w:pPr>
      <w:ins w:id="128" w:author="Nguyen, Hoa [2]" w:date="2020-06-30T14:51:00Z">
        <w:r>
          <w:t xml:space="preserve">(Content </w:t>
        </w:r>
      </w:ins>
      <w:ins w:id="129" w:author="Nguyen, Hoa" w:date="2020-09-01T21:51:00Z">
        <w:r w:rsidR="008E7467">
          <w:t xml:space="preserve">below was added to section </w:t>
        </w:r>
      </w:ins>
      <w:ins w:id="130" w:author="Nguyen, Hoa [2]" w:date="2020-06-30T14:51:00Z">
        <w:r>
          <w:t>8294.2)</w:t>
        </w:r>
      </w:ins>
    </w:p>
    <w:p w14:paraId="4484303B" w14:textId="77777777" w:rsidR="00522C01" w:rsidDel="00D94097" w:rsidRDefault="00522C01" w:rsidP="00522C01">
      <w:pPr>
        <w:spacing w:after="92" w:line="265" w:lineRule="auto"/>
        <w:ind w:left="9"/>
        <w:rPr>
          <w:del w:id="131" w:author="Nguyen, Hoa [2]" w:date="2020-06-30T11:14:00Z"/>
        </w:rPr>
      </w:pPr>
      <w:del w:id="132" w:author="Nguyen, Hoa [2]" w:date="2020-06-30T11:14:00Z">
        <w:r w:rsidDel="00D94097">
          <w:rPr>
            <w:b/>
          </w:rPr>
          <w:delText xml:space="preserve">Reclassifying or Adjusting ARs  </w:delText>
        </w:r>
      </w:del>
    </w:p>
    <w:p w14:paraId="1E3B0F71" w14:textId="77777777" w:rsidR="00522C01" w:rsidDel="00D94097" w:rsidRDefault="00522C01" w:rsidP="00522C01">
      <w:pPr>
        <w:spacing w:after="129"/>
        <w:ind w:left="9"/>
        <w:rPr>
          <w:del w:id="133" w:author="Nguyen, Hoa [2]" w:date="2020-06-30T11:14:00Z"/>
        </w:rPr>
      </w:pPr>
      <w:del w:id="134" w:author="Nguyen, Hoa [2]" w:date="2020-06-30T11:14:00Z">
        <w:r w:rsidDel="00D94097">
          <w:delText xml:space="preserve">Departments must perform an analysis on their ARs to verify the correct amounts are recorded.  ARs should be reclassified or adjusted in certain situations: </w:delText>
        </w:r>
      </w:del>
    </w:p>
    <w:p w14:paraId="5ACC2AE1" w14:textId="77777777" w:rsidR="00522C01" w:rsidDel="00D94097" w:rsidRDefault="00522C01" w:rsidP="00522C01">
      <w:pPr>
        <w:numPr>
          <w:ilvl w:val="0"/>
          <w:numId w:val="9"/>
        </w:numPr>
        <w:spacing w:after="77" w:line="249" w:lineRule="auto"/>
        <w:ind w:hanging="360"/>
        <w:rPr>
          <w:del w:id="135" w:author="Nguyen, Hoa [2]" w:date="2020-06-30T11:14:00Z"/>
        </w:rPr>
      </w:pPr>
      <w:del w:id="136" w:author="Nguyen, Hoa [2]" w:date="2020-06-30T11:14:00Z">
        <w:r w:rsidDel="00D94097">
          <w:delText xml:space="preserve">Legal authority does not exist to bill for the amount owed. </w:delText>
        </w:r>
      </w:del>
    </w:p>
    <w:p w14:paraId="6595E8DB" w14:textId="77777777" w:rsidR="00522C01" w:rsidDel="00D94097" w:rsidRDefault="00522C01" w:rsidP="00522C01">
      <w:pPr>
        <w:numPr>
          <w:ilvl w:val="0"/>
          <w:numId w:val="9"/>
        </w:numPr>
        <w:spacing w:after="129" w:line="249" w:lineRule="auto"/>
        <w:ind w:hanging="360"/>
        <w:rPr>
          <w:del w:id="137" w:author="Nguyen, Hoa [2]" w:date="2020-06-30T11:14:00Z"/>
        </w:rPr>
      </w:pPr>
      <w:del w:id="138" w:author="Nguyen, Hoa [2]" w:date="2020-06-30T11:14:00Z">
        <w:r w:rsidDel="00D94097">
          <w:delText xml:space="preserve">Sufficient documentation does not exist to substantiate the AR (e.g., debtor name and an invoice or other document identifying the amount owed). </w:delText>
        </w:r>
      </w:del>
    </w:p>
    <w:p w14:paraId="431301B6" w14:textId="77777777" w:rsidR="00522C01" w:rsidDel="00D94097" w:rsidRDefault="00522C01" w:rsidP="00522C01">
      <w:pPr>
        <w:numPr>
          <w:ilvl w:val="0"/>
          <w:numId w:val="9"/>
        </w:numPr>
        <w:spacing w:after="62" w:line="249" w:lineRule="auto"/>
        <w:ind w:hanging="360"/>
        <w:rPr>
          <w:del w:id="139" w:author="Nguyen, Hoa [2]" w:date="2020-06-30T11:14:00Z"/>
        </w:rPr>
      </w:pPr>
      <w:del w:id="140" w:author="Nguyen, Hoa [2]" w:date="2020-06-30T11:14:00Z">
        <w:r w:rsidDel="00D94097">
          <w:delText xml:space="preserve">Validity or amount of the AR is disputed.   </w:delText>
        </w:r>
      </w:del>
    </w:p>
    <w:p w14:paraId="4B356906" w14:textId="77777777" w:rsidR="00D94097" w:rsidRDefault="00522C01" w:rsidP="00D71871">
      <w:pPr>
        <w:pStyle w:val="NoSpacing"/>
        <w:rPr>
          <w:ins w:id="141" w:author="Nguyen, Hoa [2]" w:date="2020-06-30T11:15:00Z"/>
        </w:rPr>
      </w:pPr>
      <w:del w:id="142" w:author="Nguyen, Hoa [2]" w:date="2020-06-30T11:14:00Z">
        <w:r w:rsidDel="00D94097">
          <w:delText xml:space="preserve">Departments may reclassify, increase, or decrease the amount of an AR to correct the classification or amount owed by making an adjusting entry.  Note that an appropriate </w:delText>
        </w:r>
      </w:del>
    </w:p>
    <w:p w14:paraId="5B0AF713" w14:textId="77777777" w:rsidR="00D71871" w:rsidRDefault="00522C01" w:rsidP="00D71871">
      <w:pPr>
        <w:pStyle w:val="NoSpacing"/>
      </w:pPr>
      <w:del w:id="143" w:author="Nguyen, Hoa [2]" w:date="2020-06-30T11:14:00Z">
        <w:r w:rsidDel="00D94097">
          <w:delText>description of why the adjustment is made must be documented</w:delText>
        </w:r>
      </w:del>
      <w:del w:id="144" w:author="Nguyen, Hoa" w:date="2020-09-01T21:34:00Z">
        <w:r w:rsidDel="005D5503">
          <w:delText xml:space="preserve">. </w:delText>
        </w:r>
      </w:del>
      <w:r>
        <w:t xml:space="preserve">  </w:t>
      </w:r>
    </w:p>
    <w:p w14:paraId="4EB58352" w14:textId="77777777" w:rsidR="00D71871" w:rsidRDefault="00D71871">
      <w:pPr>
        <w:spacing w:after="105"/>
        <w:ind w:left="9" w:right="222"/>
      </w:pPr>
    </w:p>
    <w:p w14:paraId="247BBE74" w14:textId="77777777" w:rsidR="00D71871" w:rsidRDefault="00D71871">
      <w:pPr>
        <w:spacing w:after="105"/>
        <w:ind w:left="9" w:right="222"/>
      </w:pPr>
      <w:ins w:id="145" w:author="Nguyen, Hoa [2]" w:date="2020-06-30T11:15:00Z">
        <w:r>
          <w:t>(Content</w:t>
        </w:r>
      </w:ins>
      <w:r w:rsidR="00AA0DA3">
        <w:t xml:space="preserve"> </w:t>
      </w:r>
      <w:ins w:id="146" w:author="Nguyen, Hoa" w:date="2020-09-01T18:57:00Z">
        <w:r w:rsidR="00AA0DA3">
          <w:t>below was added to section 8294.1</w:t>
        </w:r>
      </w:ins>
      <w:ins w:id="147" w:author="Nguyen, Hoa [2]" w:date="2020-06-30T11:15:00Z">
        <w:r>
          <w:t>)</w:t>
        </w:r>
      </w:ins>
    </w:p>
    <w:p w14:paraId="3A461D91" w14:textId="77777777" w:rsidR="00522C01" w:rsidDel="00D94097" w:rsidRDefault="00522C01">
      <w:pPr>
        <w:spacing w:after="105"/>
        <w:ind w:left="9" w:right="222"/>
        <w:rPr>
          <w:del w:id="148" w:author="Nguyen, Hoa [2]" w:date="2020-06-30T11:14:00Z"/>
        </w:rPr>
      </w:pPr>
      <w:r>
        <w:rPr>
          <w:b/>
        </w:rPr>
        <w:t>Department Responsibilities at Year-</w:t>
      </w:r>
      <w:del w:id="149" w:author="Nguyen, Hoa [2]" w:date="2020-06-30T11:14:00Z">
        <w:r w:rsidDel="00D94097">
          <w:rPr>
            <w:b/>
          </w:rPr>
          <w:delText xml:space="preserve">End </w:delText>
        </w:r>
      </w:del>
    </w:p>
    <w:p w14:paraId="2EE90AB6" w14:textId="77777777" w:rsidR="00522C01" w:rsidDel="00D94097" w:rsidRDefault="00522C01">
      <w:pPr>
        <w:spacing w:after="105"/>
        <w:ind w:left="9" w:right="222"/>
        <w:rPr>
          <w:del w:id="150" w:author="Nguyen, Hoa [2]" w:date="2020-06-30T11:14:00Z"/>
        </w:rPr>
        <w:pPrChange w:id="151" w:author="Nguyen, Hoa [2]" w:date="2020-06-30T11:14:00Z">
          <w:pPr>
            <w:spacing w:after="126"/>
            <w:ind w:left="9"/>
          </w:pPr>
        </w:pPrChange>
      </w:pPr>
      <w:del w:id="152" w:author="Nguyen, Hoa [2]" w:date="2020-06-30T11:14:00Z">
        <w:r w:rsidDel="00D94097">
          <w:delText xml:space="preserve">At year-end, departments are responsible for ensuring AR balances are accurate: </w:delText>
        </w:r>
      </w:del>
    </w:p>
    <w:p w14:paraId="3D4CA316" w14:textId="77777777" w:rsidR="00522C01" w:rsidDel="00D94097" w:rsidRDefault="00522C01">
      <w:pPr>
        <w:spacing w:after="105"/>
        <w:ind w:left="9" w:right="222"/>
        <w:rPr>
          <w:del w:id="153" w:author="Nguyen, Hoa [2]" w:date="2020-06-30T11:14:00Z"/>
        </w:rPr>
        <w:pPrChange w:id="154" w:author="Nguyen, Hoa [2]" w:date="2020-06-30T11:14:00Z">
          <w:pPr>
            <w:numPr>
              <w:numId w:val="9"/>
            </w:numPr>
            <w:spacing w:line="249" w:lineRule="auto"/>
            <w:ind w:left="720" w:hanging="360"/>
          </w:pPr>
        </w:pPrChange>
      </w:pPr>
      <w:del w:id="155" w:author="Nguyen, Hoa [2]" w:date="2020-06-30T11:14:00Z">
        <w:r w:rsidDel="00D94097">
          <w:delText xml:space="preserve">Assess the amounts owed to the department, including estimates, and when the amounts are expected to be collected.   </w:delText>
        </w:r>
      </w:del>
    </w:p>
    <w:p w14:paraId="40195AF5" w14:textId="77777777" w:rsidR="00FE6B1A" w:rsidRDefault="00522C01">
      <w:pPr>
        <w:spacing w:after="105"/>
        <w:ind w:left="9" w:right="222"/>
      </w:pPr>
      <w:del w:id="156" w:author="Nguyen, Hoa [2]" w:date="2020-06-30T11:14:00Z">
        <w:r w:rsidDel="00D94097">
          <w:delText xml:space="preserve">Record accrual entries for amounts owed to the department at June 30, but not yet recorded.  See SAM sections </w:delText>
        </w:r>
        <w:r w:rsidDel="00D94097">
          <w:rPr>
            <w:color w:val="0000FF"/>
            <w:u w:val="single" w:color="0000FF"/>
          </w:rPr>
          <w:fldChar w:fldCharType="begin"/>
        </w:r>
        <w:r w:rsidDel="00D94097">
          <w:rPr>
            <w:color w:val="0000FF"/>
            <w:u w:val="single" w:color="0000FF"/>
          </w:rPr>
          <w:delInstrText xml:space="preserve"> HYPERLINK "http://www.sam.dgs.ca.gov/TOC/10600.aspx" \h </w:delInstrText>
        </w:r>
        <w:r w:rsidDel="00D94097">
          <w:rPr>
            <w:color w:val="0000FF"/>
            <w:u w:val="single" w:color="0000FF"/>
          </w:rPr>
          <w:fldChar w:fldCharType="separate"/>
        </w:r>
        <w:r w:rsidDel="00D94097">
          <w:rPr>
            <w:color w:val="0000FF"/>
            <w:u w:val="single" w:color="0000FF"/>
          </w:rPr>
          <w:delText>10602 and 10610</w:delText>
        </w:r>
        <w:r w:rsidDel="00D94097">
          <w:rPr>
            <w:color w:val="0000FF"/>
            <w:u w:val="single" w:color="0000FF"/>
          </w:rPr>
          <w:fldChar w:fldCharType="end"/>
        </w:r>
        <w:r w:rsidDel="00D94097">
          <w:fldChar w:fldCharType="begin"/>
        </w:r>
        <w:r w:rsidDel="00D94097">
          <w:delInstrText xml:space="preserve"> HYPERLINK "http://www.sam.dgs.ca.gov/TOC/10600.aspx" \h </w:delInstrText>
        </w:r>
        <w:r w:rsidDel="00D94097">
          <w:fldChar w:fldCharType="separate"/>
        </w:r>
        <w:r w:rsidDel="00D94097">
          <w:delText>.</w:delText>
        </w:r>
        <w:r w:rsidDel="00D94097">
          <w:fldChar w:fldCharType="end"/>
        </w:r>
        <w:r w:rsidDel="00D94097">
          <w:delText xml:space="preserve"> </w:delText>
        </w:r>
      </w:del>
    </w:p>
    <w:p w14:paraId="27C34C49" w14:textId="69C36D01" w:rsidR="00FE6B1A" w:rsidRPr="00693300" w:rsidRDefault="00A67A34">
      <w:pPr>
        <w:pStyle w:val="NoSpacing"/>
        <w:tabs>
          <w:tab w:val="left" w:pos="8280"/>
        </w:tabs>
        <w:rPr>
          <w:b/>
        </w:rPr>
        <w:pPrChange w:id="157" w:author="Rupi Singh" w:date="2020-07-15T15:28:00Z">
          <w:pPr>
            <w:tabs>
              <w:tab w:val="left" w:pos="8280"/>
            </w:tabs>
            <w:spacing w:after="105"/>
            <w:ind w:left="9" w:right="222"/>
          </w:pPr>
        </w:pPrChange>
      </w:pPr>
      <w:ins w:id="158" w:author="Nguyen, Hoa" w:date="2020-10-15T16:14:00Z">
        <w:r>
          <w:rPr>
            <w:noProof/>
          </w:rPr>
          <mc:AlternateContent>
            <mc:Choice Requires="wps">
              <w:drawing>
                <wp:anchor distT="45720" distB="45720" distL="114300" distR="114300" simplePos="0" relativeHeight="251663360" behindDoc="1" locked="0" layoutInCell="1" allowOverlap="1" wp14:anchorId="0939B1A2" wp14:editId="22D26AE9">
                  <wp:simplePos x="0" y="0"/>
                  <wp:positionH relativeFrom="margin">
                    <wp:posOffset>5279666</wp:posOffset>
                  </wp:positionH>
                  <wp:positionV relativeFrom="paragraph">
                    <wp:posOffset>490358</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33811D"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FED26C0" w14:textId="3B5EF25C"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39B1A2" id="Text Box 3" o:spid="_x0000_s1028" type="#_x0000_t202" style="position:absolute;left:0;text-align:left;margin-left:415.7pt;margin-top:38.6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6c/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" stroked="f">
                  <v:textbox>
                    <w:txbxContent>
                      <w:p w14:paraId="7133811D"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FED26C0" w14:textId="3B5EF25C"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v:textbox>
                  <w10:wrap anchorx="margin"/>
                </v:shape>
              </w:pict>
            </mc:Fallback>
          </mc:AlternateContent>
        </w:r>
      </w:ins>
      <w:del w:id="159" w:author="Rupi Singh" w:date="2020-07-15T15:29:00Z">
        <w:r w:rsidR="00FE6B1A" w:rsidDel="00693300">
          <w:br w:type="page"/>
        </w:r>
      </w:del>
      <w:r w:rsidR="00FE6B1A" w:rsidRPr="00693300">
        <w:rPr>
          <w:b/>
        </w:rPr>
        <w:lastRenderedPageBreak/>
        <w:t xml:space="preserve">ACCOUNTS RECEIVABLE </w:t>
      </w:r>
      <w:r w:rsidR="00FE6B1A" w:rsidRPr="00693300">
        <w:rPr>
          <w:b/>
        </w:rPr>
        <w:tab/>
      </w:r>
      <w:ins w:id="160" w:author="Nguyen, Hoa" w:date="2020-09-01T18:57:00Z">
        <w:r w:rsidR="00AA0DA3">
          <w:rPr>
            <w:b/>
          </w:rPr>
          <w:t>8291</w:t>
        </w:r>
      </w:ins>
      <w:r w:rsidR="00FE6B1A" w:rsidRPr="00693300">
        <w:rPr>
          <w:b/>
        </w:rPr>
        <w:t xml:space="preserve"> </w:t>
      </w:r>
      <w:bookmarkStart w:id="161" w:name="_GoBack"/>
      <w:bookmarkEnd w:id="161"/>
    </w:p>
    <w:p w14:paraId="0A5259D9" w14:textId="77777777" w:rsidR="00FE6B1A" w:rsidRPr="00FE6B1A" w:rsidRDefault="00FE6B1A" w:rsidP="00693300">
      <w:pPr>
        <w:pStyle w:val="NoSpacing"/>
      </w:pPr>
      <w:r w:rsidRPr="00FE6B1A">
        <w:t>(</w:t>
      </w:r>
      <w:r w:rsidR="008E7467" w:rsidRPr="00FE6B1A">
        <w:t>Revised</w:t>
      </w:r>
      <w:r w:rsidR="008E7467">
        <w:t xml:space="preserve"> </w:t>
      </w:r>
      <w:del w:id="162" w:author="Nguyen, Hoa" w:date="2020-09-01T21:52:00Z">
        <w:r w:rsidR="008E7467" w:rsidDel="008E7467">
          <w:delText>04/2016</w:delText>
        </w:r>
      </w:del>
      <w:ins w:id="163" w:author="Nguyen, Hoa" w:date="2020-09-01T21:52:00Z">
        <w:r w:rsidR="007B20D1">
          <w:t>10</w:t>
        </w:r>
      </w:ins>
      <w:ins w:id="164" w:author="Nguyen, Hoa" w:date="2020-09-01T18:57:00Z">
        <w:r w:rsidR="00AA0DA3">
          <w:t>/2020 and renumbered from 8776</w:t>
        </w:r>
      </w:ins>
      <w:r w:rsidRPr="00FE6B1A">
        <w:t xml:space="preserve">) </w:t>
      </w:r>
    </w:p>
    <w:p w14:paraId="144D9EB2" w14:textId="77777777" w:rsidR="00522C01" w:rsidRDefault="00522C01" w:rsidP="00FE6B1A">
      <w:pPr>
        <w:spacing w:after="105"/>
        <w:ind w:left="9" w:right="222"/>
      </w:pPr>
    </w:p>
    <w:p w14:paraId="00CDC35F" w14:textId="77777777" w:rsidR="00522C01" w:rsidDel="00D94097" w:rsidRDefault="00522C01">
      <w:pPr>
        <w:spacing w:after="105"/>
        <w:ind w:left="9" w:right="222"/>
        <w:rPr>
          <w:del w:id="165" w:author="Nguyen, Hoa [2]" w:date="2020-06-30T11:14:00Z"/>
        </w:rPr>
        <w:pPrChange w:id="166" w:author="Nguyen, Hoa [2]" w:date="2020-06-30T11:14:00Z">
          <w:pPr>
            <w:numPr>
              <w:numId w:val="9"/>
            </w:numPr>
            <w:spacing w:line="249" w:lineRule="auto"/>
            <w:ind w:left="720" w:hanging="360"/>
          </w:pPr>
        </w:pPrChange>
      </w:pPr>
      <w:del w:id="167" w:author="Nguyen, Hoa [2]" w:date="2020-06-30T11:14:00Z">
        <w:r w:rsidDel="00D94097">
          <w:delText xml:space="preserve">Record entries to reclassify existing ARs when an appropriation reverts.  See SAM section </w:delText>
        </w:r>
        <w:r w:rsidDel="00D94097">
          <w:rPr>
            <w:color w:val="0000FF"/>
            <w:u w:val="single" w:color="0000FF"/>
          </w:rPr>
          <w:fldChar w:fldCharType="begin"/>
        </w:r>
        <w:r w:rsidDel="00D94097">
          <w:rPr>
            <w:color w:val="0000FF"/>
            <w:u w:val="single" w:color="0000FF"/>
          </w:rPr>
          <w:delInstrText xml:space="preserve"> HYPERLINK "http://www.sam.dgs.ca.gov/TOC/10600.aspx" \h </w:delInstrText>
        </w:r>
        <w:r w:rsidDel="00D94097">
          <w:rPr>
            <w:color w:val="0000FF"/>
            <w:u w:val="single" w:color="0000FF"/>
          </w:rPr>
          <w:fldChar w:fldCharType="separate"/>
        </w:r>
        <w:r w:rsidDel="00D94097">
          <w:rPr>
            <w:color w:val="0000FF"/>
            <w:u w:val="single" w:color="0000FF"/>
          </w:rPr>
          <w:delText>10603</w:delText>
        </w:r>
        <w:r w:rsidDel="00D94097">
          <w:rPr>
            <w:color w:val="0000FF"/>
            <w:u w:val="single" w:color="0000FF"/>
          </w:rPr>
          <w:fldChar w:fldCharType="end"/>
        </w:r>
        <w:r w:rsidDel="00D94097">
          <w:fldChar w:fldCharType="begin"/>
        </w:r>
        <w:r w:rsidDel="00D94097">
          <w:delInstrText xml:space="preserve"> HYPERLINK "http://www.sam.dgs.ca.gov/TOC/10600.aspx" \h </w:delInstrText>
        </w:r>
        <w:r w:rsidDel="00D94097">
          <w:fldChar w:fldCharType="separate"/>
        </w:r>
        <w:r w:rsidDel="00D94097">
          <w:delText>.</w:delText>
        </w:r>
        <w:r w:rsidDel="00D94097">
          <w:fldChar w:fldCharType="end"/>
        </w:r>
        <w:r w:rsidDel="00D94097">
          <w:delText xml:space="preserve"> </w:delText>
        </w:r>
      </w:del>
    </w:p>
    <w:p w14:paraId="70CCC988" w14:textId="77777777" w:rsidR="00522C01" w:rsidDel="00D94097" w:rsidRDefault="00522C01" w:rsidP="00522C01">
      <w:pPr>
        <w:numPr>
          <w:ilvl w:val="0"/>
          <w:numId w:val="9"/>
        </w:numPr>
        <w:spacing w:line="249" w:lineRule="auto"/>
        <w:ind w:hanging="360"/>
        <w:rPr>
          <w:del w:id="168" w:author="Nguyen, Hoa [2]" w:date="2020-06-30T11:14:00Z"/>
        </w:rPr>
      </w:pPr>
      <w:del w:id="169" w:author="Nguyen, Hoa [2]" w:date="2020-06-30T11:14:00Z">
        <w:r w:rsidDel="00D94097">
          <w:delText xml:space="preserve">Record adjusting entries to reduce AR balances for deferred amounts.  The deferred amount is the portion not expected to be collected in the next fiscal year.  See SAM section </w:delText>
        </w:r>
        <w:r w:rsidDel="00D94097">
          <w:rPr>
            <w:color w:val="0000FF"/>
            <w:u w:val="single" w:color="0000FF"/>
          </w:rPr>
          <w:fldChar w:fldCharType="begin"/>
        </w:r>
        <w:r w:rsidDel="00D94097">
          <w:rPr>
            <w:color w:val="0000FF"/>
            <w:u w:val="single" w:color="0000FF"/>
          </w:rPr>
          <w:delInstrText xml:space="preserve"> HYPERLINK "http://www.sam.dgs.ca.gov/TOC/10600.aspx" \h </w:delInstrText>
        </w:r>
        <w:r w:rsidDel="00D94097">
          <w:rPr>
            <w:color w:val="0000FF"/>
            <w:u w:val="single" w:color="0000FF"/>
          </w:rPr>
          <w:fldChar w:fldCharType="separate"/>
        </w:r>
        <w:r w:rsidDel="00D94097">
          <w:rPr>
            <w:color w:val="0000FF"/>
            <w:u w:val="single" w:color="0000FF"/>
          </w:rPr>
          <w:delText>10610</w:delText>
        </w:r>
        <w:r w:rsidDel="00D94097">
          <w:rPr>
            <w:color w:val="0000FF"/>
            <w:u w:val="single" w:color="0000FF"/>
          </w:rPr>
          <w:fldChar w:fldCharType="end"/>
        </w:r>
        <w:r w:rsidDel="00D94097">
          <w:fldChar w:fldCharType="begin"/>
        </w:r>
        <w:r w:rsidDel="00D94097">
          <w:delInstrText xml:space="preserve"> HYPERLINK "http://www.sam.dgs.ca.gov/TOC/10600.aspx" \h </w:delInstrText>
        </w:r>
        <w:r w:rsidDel="00D94097">
          <w:fldChar w:fldCharType="separate"/>
        </w:r>
        <w:r w:rsidDel="00D94097">
          <w:delText>.</w:delText>
        </w:r>
        <w:r w:rsidDel="00D94097">
          <w:fldChar w:fldCharType="end"/>
        </w:r>
        <w:r w:rsidDel="00D94097">
          <w:delText xml:space="preserve"> </w:delText>
        </w:r>
      </w:del>
    </w:p>
    <w:p w14:paraId="7B5C652F" w14:textId="77777777" w:rsidR="00522C01" w:rsidDel="00D94097" w:rsidRDefault="00522C01" w:rsidP="00522C01">
      <w:pPr>
        <w:spacing w:after="0" w:line="259" w:lineRule="auto"/>
        <w:ind w:left="0" w:firstLine="0"/>
        <w:rPr>
          <w:del w:id="170" w:author="Nguyen, Hoa [2]" w:date="2020-06-30T11:14:00Z"/>
        </w:rPr>
      </w:pPr>
      <w:del w:id="171" w:author="Nguyen, Hoa [2]" w:date="2020-06-30T11:14:00Z">
        <w:r w:rsidDel="00D94097">
          <w:delText xml:space="preserve"> </w:delText>
        </w:r>
      </w:del>
    </w:p>
    <w:p w14:paraId="1F484803" w14:textId="62FE2EB6" w:rsidR="0014215F" w:rsidRPr="00FC7F7D" w:rsidRDefault="00A67A34" w:rsidP="00686899">
      <w:pPr>
        <w:spacing w:after="160" w:line="259" w:lineRule="auto"/>
        <w:ind w:left="0" w:firstLine="0"/>
      </w:pPr>
      <w:ins w:id="172" w:author="Nguyen, Hoa" w:date="2020-10-15T16:14:00Z">
        <w:r>
          <w:rPr>
            <w:noProof/>
          </w:rPr>
          <mc:AlternateContent>
            <mc:Choice Requires="wps">
              <w:drawing>
                <wp:anchor distT="45720" distB="45720" distL="114300" distR="114300" simplePos="0" relativeHeight="251665408" behindDoc="1" locked="0" layoutInCell="1" allowOverlap="1" wp14:anchorId="4C52E17F" wp14:editId="738D75CC">
                  <wp:simplePos x="0" y="0"/>
                  <wp:positionH relativeFrom="margin">
                    <wp:posOffset>5287562</wp:posOffset>
                  </wp:positionH>
                  <wp:positionV relativeFrom="paragraph">
                    <wp:posOffset>6453946</wp:posOffset>
                  </wp:positionV>
                  <wp:extent cx="1105204" cy="5143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C2A02"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3C485DD" w14:textId="4484967A"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52E17F" id="Text Box 4" o:spid="_x0000_s1029" type="#_x0000_t202" style="position:absolute;margin-left:416.35pt;margin-top:508.2pt;width:87pt;height:40.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" stroked="f">
                  <v:textbox>
                    <w:txbxContent>
                      <w:p w14:paraId="7D5C2A02" w14:textId="77777777" w:rsidR="00A67A34" w:rsidRDefault="00A67A34" w:rsidP="00A67A3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3C485DD" w14:textId="4484967A" w:rsidR="00A67A34" w:rsidRDefault="00A67A34" w:rsidP="00A67A34">
                        <w:pPr>
                          <w:rPr>
                            <w:rFonts w:ascii="Ink Free" w:hAnsi="Ink Free"/>
                            <w:sz w:val="18"/>
                            <w:szCs w:val="18"/>
                          </w:rPr>
                        </w:pPr>
                        <w:r>
                          <w:rPr>
                            <w:rFonts w:ascii="Ink Free" w:hAnsi="Ink Free"/>
                            <w:sz w:val="18"/>
                            <w:szCs w:val="18"/>
                          </w:rPr>
                          <w:t xml:space="preserve">RS   </w:t>
                        </w:r>
                        <w:r w:rsidR="002A4288">
                          <w:rPr>
                            <w:rFonts w:ascii="Ink Free" w:hAnsi="Ink Free"/>
                            <w:sz w:val="18"/>
                            <w:szCs w:val="18"/>
                          </w:rPr>
                          <w:t>10/27/2020</w:t>
                        </w:r>
                      </w:p>
                    </w:txbxContent>
                  </v:textbox>
                  <w10:wrap anchorx="margin"/>
                </v:shape>
              </w:pict>
            </mc:Fallback>
          </mc:AlternateContent>
        </w:r>
      </w:ins>
    </w:p>
    <w:sectPr w:rsidR="0014215F" w:rsidRPr="00FC7F7D" w:rsidSect="00686899">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85620" w14:textId="77777777" w:rsidR="0096378B" w:rsidRDefault="0096378B">
      <w:pPr>
        <w:spacing w:after="0" w:line="240" w:lineRule="auto"/>
      </w:pPr>
      <w:r>
        <w:separator/>
      </w:r>
    </w:p>
  </w:endnote>
  <w:endnote w:type="continuationSeparator" w:id="0">
    <w:p w14:paraId="530B76EF" w14:textId="77777777" w:rsidR="0096378B" w:rsidRDefault="00963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5CD6A" w14:textId="14D0BC6B" w:rsidR="0001091D" w:rsidRDefault="0001091D">
    <w:pPr>
      <w:spacing w:after="0" w:line="259" w:lineRule="auto"/>
      <w:ind w:left="0" w:right="2" w:firstLine="0"/>
      <w:jc w:val="center"/>
    </w:pPr>
    <w:del w:id="177" w:author="Nguyen, Hoa" w:date="2020-10-15T16:14:00Z">
      <w:r w:rsidDel="00A67A34">
        <w:rPr>
          <w:b/>
        </w:rPr>
        <w:delText xml:space="preserve">Rev. 434 </w:delText>
      </w:r>
    </w:del>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A4F54" w14:textId="77777777" w:rsidR="0096378B" w:rsidRDefault="0096378B">
      <w:pPr>
        <w:spacing w:after="0" w:line="240" w:lineRule="auto"/>
      </w:pPr>
      <w:r>
        <w:separator/>
      </w:r>
    </w:p>
  </w:footnote>
  <w:footnote w:type="continuationSeparator" w:id="0">
    <w:p w14:paraId="2F391529" w14:textId="77777777" w:rsidR="0096378B" w:rsidRDefault="00963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3E443"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CF3E4" w14:textId="77777777" w:rsidR="0001091D" w:rsidRDefault="0001091D" w:rsidP="006506A8">
    <w:pPr>
      <w:spacing w:after="0" w:line="259" w:lineRule="auto"/>
      <w:ind w:left="0" w:right="277" w:firstLine="0"/>
      <w:jc w:val="center"/>
    </w:pPr>
    <w:r>
      <w:rPr>
        <w:b/>
      </w:rPr>
      <w:t>SAM—INCOME</w:t>
    </w:r>
    <w:ins w:id="173" w:author="Rupi Singh" w:date="2020-07-13T18:05:00Z">
      <w:r>
        <w:rPr>
          <w:b/>
        </w:rPr>
        <w:t xml:space="preserve"> </w:t>
      </w:r>
    </w:ins>
    <w:ins w:id="174" w:author="Nguyen, Hoa [2]" w:date="2020-06-30T15:01:00Z">
      <w:r>
        <w:rPr>
          <w:b/>
        </w:rPr>
        <w:t>AND RECEIVABLES</w:t>
      </w:r>
    </w:ins>
    <w:r>
      <w:rPr>
        <w:b/>
      </w:rPr>
      <w:t xml:space="preserve"> </w:t>
    </w:r>
  </w:p>
  <w:p w14:paraId="02552AB4" w14:textId="77777777" w:rsidR="0001091D" w:rsidRPr="0064550D" w:rsidRDefault="0001091D">
    <w:pPr>
      <w:pStyle w:val="Header"/>
      <w:ind w:left="0" w:firstLine="0"/>
      <w:pPrChange w:id="175"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3463C" w14:textId="563AEB91" w:rsidR="0001091D" w:rsidRDefault="0001091D">
    <w:pPr>
      <w:spacing w:after="0" w:line="259" w:lineRule="auto"/>
      <w:ind w:left="0" w:right="7" w:firstLine="0"/>
      <w:jc w:val="center"/>
    </w:pPr>
    <w:r>
      <w:rPr>
        <w:b/>
      </w:rPr>
      <w:t xml:space="preserve">SAM </w:t>
    </w:r>
    <w:r w:rsidR="00A67A34">
      <w:rPr>
        <w:b/>
      </w:rPr>
      <w:t>–</w:t>
    </w:r>
    <w:r>
      <w:rPr>
        <w:b/>
      </w:rPr>
      <w:t xml:space="preserve"> INCOME</w:t>
    </w:r>
    <w:r w:rsidR="00A67A34">
      <w:rPr>
        <w:b/>
      </w:rPr>
      <w:t xml:space="preserve"> </w:t>
    </w:r>
    <w:ins w:id="176" w:author="Nguyen, Hoa" w:date="2020-10-15T16:13:00Z">
      <w:r w:rsidR="00A67A34">
        <w:rPr>
          <w:b/>
        </w:rPr>
        <w:t>AND RECEIVABLES</w:t>
      </w:r>
    </w:ins>
    <w:r>
      <w:rPr>
        <w:b/>
      </w:rPr>
      <w:t xml:space="preserve"> </w:t>
    </w:r>
  </w:p>
  <w:p w14:paraId="05BA378E"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A4288"/>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86899"/>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6378B"/>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67A34"/>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7CA06C"/>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F3C4C-2E61-4DF9-A53C-F3BB47D48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15:00Z</dcterms:created>
  <dcterms:modified xsi:type="dcterms:W3CDTF">2020-10-28T02:40:00Z</dcterms:modified>
</cp:coreProperties>
</file>